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3EF001" w14:textId="7DDEA21C" w:rsidR="006875EF" w:rsidRDefault="00A112BD" w:rsidP="006875EF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B334F8">
        <w:rPr>
          <w:rFonts w:ascii="Arial" w:hAnsi="Arial" w:cs="Arial"/>
          <w:b/>
          <w:sz w:val="24"/>
        </w:rPr>
        <w:t>NANYANG TECHNOLOGICAL UNIVERSITY</w:t>
      </w:r>
    </w:p>
    <w:p w14:paraId="09EAE7CE" w14:textId="028A3826" w:rsidR="006875EF" w:rsidRDefault="006875EF" w:rsidP="00A112BD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875EF">
        <w:rPr>
          <w:rFonts w:ascii="Arial" w:hAnsi="Arial" w:cs="Arial"/>
          <w:b/>
          <w:sz w:val="24"/>
        </w:rPr>
        <w:t>SCHOOL OF MATERIALS SCIENCE AND ENGINEERING</w:t>
      </w:r>
    </w:p>
    <w:p w14:paraId="0B98BEDC" w14:textId="77777777" w:rsidR="006875EF" w:rsidRDefault="006875EF" w:rsidP="00A112BD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6C6F6B27" w14:textId="2D245FC9" w:rsidR="00A112BD" w:rsidRDefault="006875EF" w:rsidP="00A112BD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APPLICATION FOR </w:t>
      </w:r>
      <w:r w:rsidR="00A754BA">
        <w:rPr>
          <w:rFonts w:ascii="Arial" w:hAnsi="Arial" w:cs="Arial"/>
          <w:b/>
          <w:sz w:val="24"/>
        </w:rPr>
        <w:t xml:space="preserve">MASTER OF SCIENCE </w:t>
      </w:r>
      <w:r>
        <w:rPr>
          <w:rFonts w:ascii="Arial" w:hAnsi="Arial" w:cs="Arial"/>
          <w:b/>
          <w:sz w:val="24"/>
        </w:rPr>
        <w:t xml:space="preserve">BY COURSEWORK </w:t>
      </w:r>
      <w:r w:rsidR="00001645">
        <w:rPr>
          <w:rFonts w:ascii="Arial" w:hAnsi="Arial" w:cs="Arial"/>
          <w:b/>
          <w:sz w:val="24"/>
        </w:rPr>
        <w:t>AND</w:t>
      </w:r>
      <w:r>
        <w:rPr>
          <w:rFonts w:ascii="Arial" w:hAnsi="Arial" w:cs="Arial"/>
          <w:b/>
          <w:sz w:val="24"/>
        </w:rPr>
        <w:t xml:space="preserve"> DISSERTATION</w:t>
      </w:r>
    </w:p>
    <w:p w14:paraId="4D5A8B2A" w14:textId="77777777" w:rsidR="001A3D52" w:rsidRDefault="001A3D52" w:rsidP="00A112BD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24"/>
        </w:rPr>
      </w:pPr>
    </w:p>
    <w:tbl>
      <w:tblPr>
        <w:tblStyle w:val="TableGrid"/>
        <w:tblW w:w="9781" w:type="dxa"/>
        <w:tblLayout w:type="fixed"/>
        <w:tblLook w:val="04A0" w:firstRow="1" w:lastRow="0" w:firstColumn="1" w:lastColumn="0" w:noHBand="0" w:noVBand="1"/>
      </w:tblPr>
      <w:tblGrid>
        <w:gridCol w:w="2977"/>
        <w:gridCol w:w="284"/>
        <w:gridCol w:w="6520"/>
      </w:tblGrid>
      <w:tr w:rsidR="00A112BD" w14:paraId="5F029947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6E9668" w14:textId="78E742BD" w:rsidR="00A112BD" w:rsidRPr="00B334F8" w:rsidRDefault="00A112BD" w:rsidP="00B27FA0">
            <w:pPr>
              <w:spacing w:line="276" w:lineRule="auto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Name of Studen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8CC229" w14:textId="77777777" w:rsidR="00A112BD" w:rsidRPr="00B334F8" w:rsidRDefault="00A112BD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85DB66" w14:textId="77777777" w:rsidR="00E93E9A" w:rsidRDefault="00E93E9A" w:rsidP="00B27FA0">
            <w:pPr>
              <w:spacing w:line="276" w:lineRule="auto"/>
              <w:rPr>
                <w:rFonts w:ascii="Arial" w:hAnsi="Arial" w:cs="Arial"/>
              </w:rPr>
            </w:pPr>
          </w:p>
          <w:p w14:paraId="1D018972" w14:textId="384965B8" w:rsidR="00A112BD" w:rsidRPr="00B334F8" w:rsidRDefault="00E93E9A" w:rsidP="00B27FA0">
            <w:pPr>
              <w:spacing w:line="276" w:lineRule="auto"/>
              <w:rPr>
                <w:rFonts w:ascii="Arial" w:hAnsi="Arial" w:cs="Arial"/>
              </w:rPr>
            </w:pPr>
            <w:permStart w:id="2142915902" w:edGrp="everyone"/>
            <w:r>
              <w:rPr>
                <w:rFonts w:ascii="Arial" w:hAnsi="Arial" w:cs="Arial"/>
              </w:rPr>
              <w:t xml:space="preserve"> </w:t>
            </w:r>
            <w:permEnd w:id="2142915902"/>
          </w:p>
        </w:tc>
      </w:tr>
      <w:tr w:rsidR="006875EF" w14:paraId="6A65A8EB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0EF32A" w14:textId="6C57A8B5" w:rsidR="006875EF" w:rsidRPr="00B334F8" w:rsidRDefault="006875EF" w:rsidP="00B27FA0">
            <w:pPr>
              <w:spacing w:line="276" w:lineRule="auto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Matriculation No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93376C" w14:textId="77777777" w:rsidR="006875EF" w:rsidRPr="00B334F8" w:rsidRDefault="006875EF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46D669" w14:textId="77777777" w:rsidR="00E93E9A" w:rsidRDefault="00E93E9A" w:rsidP="00B27FA0">
            <w:pPr>
              <w:spacing w:line="276" w:lineRule="auto"/>
              <w:rPr>
                <w:rFonts w:ascii="Arial" w:hAnsi="Arial" w:cs="Arial"/>
              </w:rPr>
            </w:pPr>
          </w:p>
          <w:p w14:paraId="5D1E31B4" w14:textId="6186891C" w:rsidR="006875EF" w:rsidRPr="00B334F8" w:rsidRDefault="000833C6" w:rsidP="00B27FA0">
            <w:pPr>
              <w:spacing w:line="276" w:lineRule="auto"/>
              <w:rPr>
                <w:rFonts w:ascii="Arial" w:hAnsi="Arial" w:cs="Arial"/>
              </w:rPr>
            </w:pPr>
            <w:permStart w:id="583538075" w:edGrp="everyone"/>
            <w:r>
              <w:rPr>
                <w:rFonts w:ascii="Arial" w:hAnsi="Arial" w:cs="Arial"/>
              </w:rPr>
              <w:t>G</w:t>
            </w:r>
            <w:permEnd w:id="583538075"/>
            <w:r w:rsidR="00D85F73">
              <w:rPr>
                <w:rFonts w:ascii="Arial" w:hAnsi="Arial" w:cs="Arial"/>
              </w:rPr>
              <w:t xml:space="preserve"> </w:t>
            </w:r>
          </w:p>
        </w:tc>
      </w:tr>
      <w:tr w:rsidR="008639B0" w14:paraId="5E087479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1CAD8F" w14:textId="2433D1A4" w:rsidR="008639B0" w:rsidRPr="00B334F8" w:rsidRDefault="00ED43AC" w:rsidP="00B27FA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gree Pursuin</w:t>
            </w:r>
            <w:r w:rsidR="007A3529">
              <w:rPr>
                <w:rFonts w:ascii="Arial" w:hAnsi="Arial" w:cs="Arial"/>
              </w:rPr>
              <w:t>g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3AE78B" w14:textId="240731BD" w:rsidR="008639B0" w:rsidRPr="00B334F8" w:rsidRDefault="00003E54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D199DD" w14:textId="1069D463" w:rsidR="008639B0" w:rsidRPr="006B05DD" w:rsidRDefault="008639B0" w:rsidP="00B27FA0">
            <w:pPr>
              <w:spacing w:line="276" w:lineRule="auto"/>
              <w:rPr>
                <w:rFonts w:ascii="Arial" w:hAnsi="Arial" w:cs="Arial"/>
              </w:rPr>
            </w:pPr>
            <w:r w:rsidRPr="006875EF">
              <w:rPr>
                <w:rFonts w:ascii="Arial" w:hAnsi="Arial" w:cs="Arial"/>
              </w:rPr>
              <w:t xml:space="preserve">Master of Science </w:t>
            </w:r>
            <w:r w:rsidR="00B34528">
              <w:rPr>
                <w:rFonts w:ascii="Arial" w:hAnsi="Arial" w:cs="Arial"/>
              </w:rPr>
              <w:t>(</w:t>
            </w:r>
            <w:r w:rsidRPr="006875EF">
              <w:rPr>
                <w:rFonts w:ascii="Arial" w:hAnsi="Arial" w:cs="Arial"/>
              </w:rPr>
              <w:t>Materials Science and En</w:t>
            </w:r>
            <w:r w:rsidR="00D45222">
              <w:rPr>
                <w:rFonts w:ascii="Arial" w:hAnsi="Arial" w:cs="Arial"/>
              </w:rPr>
              <w:t>g</w:t>
            </w:r>
            <w:r w:rsidRPr="006875EF">
              <w:rPr>
                <w:rFonts w:ascii="Arial" w:hAnsi="Arial" w:cs="Arial"/>
              </w:rPr>
              <w:t>ineering</w:t>
            </w:r>
            <w:r w:rsidR="00B34528">
              <w:rPr>
                <w:rFonts w:ascii="Arial" w:hAnsi="Arial" w:cs="Arial"/>
              </w:rPr>
              <w:t>)</w:t>
            </w:r>
          </w:p>
        </w:tc>
      </w:tr>
      <w:tr w:rsidR="00E93E9A" w14:paraId="15EB42AB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4E62A7" w14:textId="25456FE8" w:rsidR="00E93E9A" w:rsidRPr="00B334F8" w:rsidRDefault="00D45222" w:rsidP="00C3589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ssion Academic Yea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2B8DFC" w14:textId="77777777" w:rsidR="00E93E9A" w:rsidRPr="00B334F8" w:rsidRDefault="00E93E9A" w:rsidP="00C35894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B467FE" w14:textId="77777777" w:rsidR="00E93E9A" w:rsidRDefault="00E93E9A" w:rsidP="00C35894">
            <w:pPr>
              <w:spacing w:line="276" w:lineRule="auto"/>
              <w:rPr>
                <w:rFonts w:ascii="Arial" w:hAnsi="Arial" w:cs="Arial"/>
              </w:rPr>
            </w:pPr>
          </w:p>
          <w:p w14:paraId="45F2FD46" w14:textId="1DA0C3F1" w:rsidR="00E93E9A" w:rsidRPr="00B34528" w:rsidRDefault="00D45222" w:rsidP="00C3589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Y</w:t>
            </w:r>
            <w:permStart w:id="240473083" w:edGrp="everyone"/>
            <w:r w:rsidR="00B830E7">
              <w:rPr>
                <w:rFonts w:ascii="Arial" w:hAnsi="Arial" w:cs="Arial"/>
              </w:rPr>
              <w:t>20XX-20XX</w:t>
            </w:r>
            <w:permEnd w:id="240473083"/>
            <w:r w:rsidR="00B830E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Semester</w:t>
            </w:r>
            <w:r w:rsidR="00B830E7">
              <w:rPr>
                <w:rFonts w:ascii="Arial" w:hAnsi="Arial" w:cs="Arial"/>
              </w:rPr>
              <w:t xml:space="preserve"> </w:t>
            </w:r>
            <w:permStart w:id="1486833647" w:edGrp="everyone"/>
            <w:r w:rsidR="00B830E7">
              <w:rPr>
                <w:rFonts w:ascii="Arial" w:hAnsi="Arial" w:cs="Arial"/>
              </w:rPr>
              <w:t>1/2</w:t>
            </w:r>
            <w:permEnd w:id="1486833647"/>
          </w:p>
        </w:tc>
      </w:tr>
      <w:tr w:rsidR="00E93E9A" w14:paraId="3C7C09C1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5D4E01" w14:textId="77777777" w:rsidR="00E93E9A" w:rsidRDefault="00E93E9A" w:rsidP="00C3589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ed Superviso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8624D4" w14:textId="77777777" w:rsidR="00E93E9A" w:rsidRDefault="00E93E9A" w:rsidP="00C35894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3F8FCA" w14:textId="28559CB8" w:rsidR="00E93E9A" w:rsidRPr="006875EF" w:rsidRDefault="00E11AAD" w:rsidP="00C35894">
            <w:pPr>
              <w:spacing w:line="276" w:lineRule="auto"/>
              <w:rPr>
                <w:rFonts w:ascii="Arial" w:hAnsi="Arial" w:cs="Arial"/>
              </w:rPr>
            </w:pPr>
            <w:permStart w:id="920876905" w:edGrp="everyone"/>
            <w:r>
              <w:rPr>
                <w:rFonts w:ascii="Arial" w:hAnsi="Arial" w:cs="Arial"/>
              </w:rPr>
              <w:t>Prof/Assoc Prof/Asst Prof/Dr</w:t>
            </w:r>
            <w:permEnd w:id="920876905"/>
          </w:p>
        </w:tc>
      </w:tr>
      <w:tr w:rsidR="00206469" w14:paraId="50536378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12AEBD" w14:textId="3AA5A429" w:rsidR="00206469" w:rsidRDefault="00E93E9A" w:rsidP="00B27FA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ed Dissertation Titl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672FB" w14:textId="1707AB15" w:rsidR="00206469" w:rsidRDefault="00206469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1D0A5A" w14:textId="77777777" w:rsidR="00206469" w:rsidRDefault="00206469" w:rsidP="00B27FA0">
            <w:pPr>
              <w:spacing w:line="276" w:lineRule="auto"/>
              <w:rPr>
                <w:rFonts w:ascii="Arial" w:hAnsi="Arial" w:cs="Arial"/>
              </w:rPr>
            </w:pPr>
          </w:p>
          <w:p w14:paraId="3635FDB9" w14:textId="5A72698A" w:rsidR="00E93E9A" w:rsidRPr="006875EF" w:rsidRDefault="00E11AAD" w:rsidP="00B27FA0">
            <w:pPr>
              <w:spacing w:line="276" w:lineRule="auto"/>
              <w:rPr>
                <w:rFonts w:ascii="Arial" w:hAnsi="Arial" w:cs="Arial"/>
              </w:rPr>
            </w:pPr>
            <w:permStart w:id="1122923078" w:edGrp="everyone"/>
            <w:r>
              <w:rPr>
                <w:rFonts w:ascii="Arial" w:hAnsi="Arial" w:cs="Arial"/>
              </w:rPr>
              <w:t xml:space="preserve"> </w:t>
            </w:r>
            <w:permEnd w:id="1122923078"/>
          </w:p>
        </w:tc>
      </w:tr>
    </w:tbl>
    <w:p w14:paraId="57785B61" w14:textId="77777777" w:rsidR="00A37AC3" w:rsidRDefault="00A37AC3" w:rsidP="00206469">
      <w:pPr>
        <w:ind w:right="-472"/>
        <w:rPr>
          <w:rFonts w:ascii="Arial" w:hAnsi="Arial" w:cs="Arial"/>
        </w:rPr>
      </w:pPr>
    </w:p>
    <w:p w14:paraId="6C13BAD7" w14:textId="33CB24E4" w:rsidR="00FD7D98" w:rsidRDefault="00FD7D98" w:rsidP="007A3529">
      <w:pPr>
        <w:ind w:right="-471"/>
        <w:rPr>
          <w:rFonts w:ascii="Arial" w:hAnsi="Arial" w:cs="Arial"/>
        </w:rPr>
      </w:pPr>
      <w:r w:rsidRPr="00FD7D98">
        <w:rPr>
          <w:rFonts w:ascii="Arial" w:hAnsi="Arial" w:cs="Arial"/>
        </w:rPr>
        <w:t>By submitting this</w:t>
      </w:r>
      <w:r w:rsidR="009F70B1">
        <w:rPr>
          <w:rFonts w:ascii="Arial" w:hAnsi="Arial" w:cs="Arial"/>
        </w:rPr>
        <w:t xml:space="preserve"> application</w:t>
      </w:r>
      <w:r w:rsidRPr="00FD7D98">
        <w:rPr>
          <w:rFonts w:ascii="Arial" w:hAnsi="Arial" w:cs="Arial"/>
        </w:rPr>
        <w:t xml:space="preserve"> form, I acknowledge that I have read a</w:t>
      </w:r>
      <w:r w:rsidR="00D45222">
        <w:rPr>
          <w:rFonts w:ascii="Arial" w:hAnsi="Arial" w:cs="Arial"/>
        </w:rPr>
        <w:t>n</w:t>
      </w:r>
      <w:r w:rsidRPr="00FD7D98">
        <w:rPr>
          <w:rFonts w:ascii="Arial" w:hAnsi="Arial" w:cs="Arial"/>
        </w:rPr>
        <w:t xml:space="preserve">d agree to the </w:t>
      </w:r>
      <w:r>
        <w:rPr>
          <w:rFonts w:ascii="Arial" w:hAnsi="Arial" w:cs="Arial"/>
        </w:rPr>
        <w:t>following:</w:t>
      </w:r>
    </w:p>
    <w:p w14:paraId="009CA1FD" w14:textId="52388562" w:rsidR="00FD7D98" w:rsidRDefault="00FD7D98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 have</w:t>
      </w:r>
      <w:r w:rsidR="009F25E5">
        <w:rPr>
          <w:rFonts w:ascii="Arial" w:hAnsi="Arial" w:cs="Arial"/>
        </w:rPr>
        <w:t xml:space="preserve"> </w:t>
      </w:r>
      <w:r w:rsidR="00321F77">
        <w:rPr>
          <w:rFonts w:ascii="Arial" w:hAnsi="Arial" w:cs="Arial"/>
        </w:rPr>
        <w:t>discussed with</w:t>
      </w:r>
      <w:r w:rsidR="009F25E5">
        <w:rPr>
          <w:rFonts w:ascii="Arial" w:hAnsi="Arial" w:cs="Arial"/>
        </w:rPr>
        <w:t xml:space="preserve"> </w:t>
      </w:r>
      <w:r w:rsidR="00001645">
        <w:rPr>
          <w:rFonts w:ascii="Arial" w:hAnsi="Arial" w:cs="Arial"/>
        </w:rPr>
        <w:t>my propos</w:t>
      </w:r>
      <w:r w:rsidR="00CD2233">
        <w:rPr>
          <w:rFonts w:ascii="Arial" w:hAnsi="Arial" w:cs="Arial"/>
        </w:rPr>
        <w:t>ed</w:t>
      </w:r>
      <w:r w:rsidR="00001645">
        <w:rPr>
          <w:rFonts w:ascii="Arial" w:hAnsi="Arial" w:cs="Arial"/>
        </w:rPr>
        <w:t xml:space="preserve"> supervisor, who is a</w:t>
      </w:r>
      <w:r>
        <w:rPr>
          <w:rFonts w:ascii="Arial" w:hAnsi="Arial" w:cs="Arial"/>
        </w:rPr>
        <w:t xml:space="preserve"> faculty</w:t>
      </w:r>
      <w:r w:rsidR="00001645">
        <w:rPr>
          <w:rFonts w:ascii="Arial" w:hAnsi="Arial" w:cs="Arial"/>
        </w:rPr>
        <w:t xml:space="preserve"> </w:t>
      </w:r>
      <w:r w:rsidR="0081210E">
        <w:rPr>
          <w:rFonts w:ascii="Arial" w:hAnsi="Arial" w:cs="Arial"/>
        </w:rPr>
        <w:t>from the School of Materials Science and Engineering (“MSE”)</w:t>
      </w:r>
      <w:r w:rsidR="00001645">
        <w:rPr>
          <w:rFonts w:ascii="Arial" w:hAnsi="Arial" w:cs="Arial"/>
        </w:rPr>
        <w:t>,</w:t>
      </w:r>
      <w:r w:rsidR="00635062">
        <w:rPr>
          <w:rFonts w:ascii="Arial" w:hAnsi="Arial" w:cs="Arial"/>
        </w:rPr>
        <w:t xml:space="preserve"> </w:t>
      </w:r>
      <w:r w:rsidR="009F25E5">
        <w:rPr>
          <w:rFonts w:ascii="Arial" w:hAnsi="Arial" w:cs="Arial"/>
        </w:rPr>
        <w:t>on the</w:t>
      </w:r>
      <w:r w:rsidR="00B52765">
        <w:rPr>
          <w:rFonts w:ascii="Arial" w:hAnsi="Arial" w:cs="Arial"/>
        </w:rPr>
        <w:t xml:space="preserve"> </w:t>
      </w:r>
      <w:r w:rsidR="00321F77">
        <w:rPr>
          <w:rFonts w:ascii="Arial" w:hAnsi="Arial" w:cs="Arial"/>
        </w:rPr>
        <w:t xml:space="preserve">possible </w:t>
      </w:r>
      <w:r w:rsidR="009F25E5">
        <w:rPr>
          <w:rFonts w:ascii="Arial" w:hAnsi="Arial" w:cs="Arial"/>
        </w:rPr>
        <w:t>supervision</w:t>
      </w:r>
      <w:r w:rsidR="00FA199C">
        <w:rPr>
          <w:rFonts w:ascii="Arial" w:hAnsi="Arial" w:cs="Arial"/>
        </w:rPr>
        <w:t xml:space="preserve"> of</w:t>
      </w:r>
      <w:r>
        <w:rPr>
          <w:rFonts w:ascii="Arial" w:hAnsi="Arial" w:cs="Arial"/>
        </w:rPr>
        <w:t xml:space="preserve"> my</w:t>
      </w:r>
      <w:r w:rsidR="00C1352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aster of Science Dissertation </w:t>
      </w:r>
      <w:r w:rsidR="00C65DDA">
        <w:rPr>
          <w:rFonts w:ascii="Arial" w:hAnsi="Arial" w:cs="Arial"/>
        </w:rPr>
        <w:t>(“</w:t>
      </w:r>
      <w:r w:rsidR="00001645">
        <w:rPr>
          <w:rFonts w:ascii="Arial" w:hAnsi="Arial" w:cs="Arial"/>
        </w:rPr>
        <w:t>dissertation</w:t>
      </w:r>
      <w:r w:rsidR="00C65DDA">
        <w:rPr>
          <w:rFonts w:ascii="Arial" w:hAnsi="Arial" w:cs="Arial"/>
        </w:rPr>
        <w:t>”)</w:t>
      </w:r>
      <w:r>
        <w:rPr>
          <w:rFonts w:ascii="Arial" w:hAnsi="Arial" w:cs="Arial"/>
        </w:rPr>
        <w:t>.</w:t>
      </w:r>
      <w:r w:rsidR="000F62F7">
        <w:rPr>
          <w:rFonts w:ascii="Arial" w:hAnsi="Arial" w:cs="Arial"/>
        </w:rPr>
        <w:t xml:space="preserve"> The faculty </w:t>
      </w:r>
      <w:r w:rsidR="00321F77">
        <w:rPr>
          <w:rFonts w:ascii="Arial" w:hAnsi="Arial" w:cs="Arial"/>
        </w:rPr>
        <w:t xml:space="preserve">has agreed </w:t>
      </w:r>
      <w:r w:rsidR="000F62F7">
        <w:rPr>
          <w:rFonts w:ascii="Arial" w:hAnsi="Arial" w:cs="Arial"/>
        </w:rPr>
        <w:t xml:space="preserve">to </w:t>
      </w:r>
      <w:r w:rsidR="00321F77">
        <w:rPr>
          <w:rFonts w:ascii="Arial" w:hAnsi="Arial" w:cs="Arial"/>
        </w:rPr>
        <w:t xml:space="preserve">supervise my proposed </w:t>
      </w:r>
      <w:r w:rsidR="00001645">
        <w:rPr>
          <w:rFonts w:ascii="Arial" w:hAnsi="Arial" w:cs="Arial"/>
        </w:rPr>
        <w:t>dissertation</w:t>
      </w:r>
      <w:r w:rsidR="000F62F7">
        <w:rPr>
          <w:rFonts w:ascii="Arial" w:hAnsi="Arial" w:cs="Arial"/>
        </w:rPr>
        <w:t>.</w:t>
      </w:r>
    </w:p>
    <w:p w14:paraId="7F3BA6CC" w14:textId="0E3C1707" w:rsidR="009F25E5" w:rsidRDefault="009F25E5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CD2233">
        <w:rPr>
          <w:rFonts w:ascii="Arial" w:hAnsi="Arial" w:cs="Arial"/>
        </w:rPr>
        <w:t>f I am in my first semester of study in which this application is submitted, I</w:t>
      </w:r>
      <w:r>
        <w:rPr>
          <w:rFonts w:ascii="Arial" w:hAnsi="Arial" w:cs="Arial"/>
        </w:rPr>
        <w:t xml:space="preserve"> </w:t>
      </w:r>
      <w:r w:rsidR="00CD2233">
        <w:rPr>
          <w:rFonts w:ascii="Arial" w:hAnsi="Arial" w:cs="Arial"/>
        </w:rPr>
        <w:t>am required to register</w:t>
      </w:r>
      <w:r>
        <w:rPr>
          <w:rFonts w:ascii="Arial" w:hAnsi="Arial" w:cs="Arial"/>
        </w:rPr>
        <w:t xml:space="preserve"> for 15 AU</w:t>
      </w:r>
      <w:r w:rsidR="005B46D1">
        <w:rPr>
          <w:rFonts w:ascii="Arial" w:hAnsi="Arial" w:cs="Arial"/>
        </w:rPr>
        <w:t xml:space="preserve"> (full-time students) or 9 AU (part-time students)</w:t>
      </w:r>
      <w:r>
        <w:rPr>
          <w:rFonts w:ascii="Arial" w:hAnsi="Arial" w:cs="Arial"/>
        </w:rPr>
        <w:t xml:space="preserve"> of courses in the</w:t>
      </w:r>
      <w:r w:rsidR="00B52765">
        <w:rPr>
          <w:rFonts w:ascii="Arial" w:hAnsi="Arial" w:cs="Arial"/>
        </w:rPr>
        <w:t xml:space="preserve"> </w:t>
      </w:r>
      <w:r w:rsidR="00CD2233">
        <w:rPr>
          <w:rFonts w:ascii="Arial" w:hAnsi="Arial" w:cs="Arial"/>
        </w:rPr>
        <w:t xml:space="preserve">same semester. </w:t>
      </w:r>
      <w:r w:rsidR="00B52765">
        <w:rPr>
          <w:rFonts w:ascii="Arial" w:hAnsi="Arial" w:cs="Arial"/>
        </w:rPr>
        <w:t>If I fail to comply</w:t>
      </w:r>
      <w:r w:rsidR="00DC1C91">
        <w:rPr>
          <w:rFonts w:ascii="Arial" w:hAnsi="Arial" w:cs="Arial"/>
        </w:rPr>
        <w:t xml:space="preserve"> </w:t>
      </w:r>
      <w:r w:rsidR="00396A44">
        <w:rPr>
          <w:rFonts w:ascii="Arial" w:hAnsi="Arial" w:cs="Arial"/>
        </w:rPr>
        <w:t>with</w:t>
      </w:r>
      <w:r w:rsidR="00DC1C91">
        <w:rPr>
          <w:rFonts w:ascii="Arial" w:hAnsi="Arial" w:cs="Arial"/>
        </w:rPr>
        <w:t xml:space="preserve"> this</w:t>
      </w:r>
      <w:r w:rsidR="00001645">
        <w:rPr>
          <w:rFonts w:ascii="Arial" w:hAnsi="Arial" w:cs="Arial"/>
        </w:rPr>
        <w:t xml:space="preserve"> condition</w:t>
      </w:r>
      <w:r w:rsidR="00CD2233">
        <w:rPr>
          <w:rFonts w:ascii="Arial" w:hAnsi="Arial" w:cs="Arial"/>
        </w:rPr>
        <w:t xml:space="preserve">, </w:t>
      </w:r>
      <w:r w:rsidR="00B52765">
        <w:rPr>
          <w:rFonts w:ascii="Arial" w:hAnsi="Arial" w:cs="Arial"/>
        </w:rPr>
        <w:t>my application will be rejected without consideration.</w:t>
      </w:r>
    </w:p>
    <w:p w14:paraId="654C2B9D" w14:textId="7CDBE2AB" w:rsidR="000F62F7" w:rsidRDefault="00CD2233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r w:rsidR="000F62F7">
        <w:rPr>
          <w:rFonts w:ascii="Arial" w:hAnsi="Arial" w:cs="Arial"/>
        </w:rPr>
        <w:t xml:space="preserve">application </w:t>
      </w:r>
      <w:r w:rsidR="005F04D8">
        <w:rPr>
          <w:rFonts w:ascii="Arial" w:hAnsi="Arial" w:cs="Arial"/>
        </w:rPr>
        <w:t xml:space="preserve">is </w:t>
      </w:r>
      <w:r w:rsidR="000F62F7">
        <w:rPr>
          <w:rFonts w:ascii="Arial" w:hAnsi="Arial" w:cs="Arial"/>
        </w:rPr>
        <w:t xml:space="preserve">subject to approval by MSE </w:t>
      </w:r>
      <w:r w:rsidR="000F62F7" w:rsidRPr="0085010A">
        <w:rPr>
          <w:rFonts w:ascii="Arial" w:hAnsi="Arial" w:cs="Arial"/>
        </w:rPr>
        <w:t>Assistant Chair (Graduate Studies and Lifelong Learning)</w:t>
      </w:r>
      <w:r w:rsidR="000F62F7">
        <w:rPr>
          <w:rFonts w:ascii="Arial" w:hAnsi="Arial" w:cs="Arial"/>
        </w:rPr>
        <w:t xml:space="preserve">. If </w:t>
      </w:r>
      <w:r w:rsidR="00001645">
        <w:rPr>
          <w:rFonts w:ascii="Arial" w:hAnsi="Arial" w:cs="Arial"/>
        </w:rPr>
        <w:t>I am unsuccessful in my application</w:t>
      </w:r>
      <w:r w:rsidR="000F62F7">
        <w:rPr>
          <w:rFonts w:ascii="Arial" w:hAnsi="Arial" w:cs="Arial"/>
        </w:rPr>
        <w:t xml:space="preserve">, I will </w:t>
      </w:r>
      <w:r w:rsidR="00001645">
        <w:rPr>
          <w:rFonts w:ascii="Arial" w:hAnsi="Arial" w:cs="Arial"/>
        </w:rPr>
        <w:t xml:space="preserve">fulfil my graduation requirements </w:t>
      </w:r>
      <w:r w:rsidR="005F04D8">
        <w:rPr>
          <w:rFonts w:ascii="Arial" w:hAnsi="Arial" w:cs="Arial"/>
        </w:rPr>
        <w:t>under</w:t>
      </w:r>
      <w:r w:rsidR="00001645">
        <w:rPr>
          <w:rFonts w:ascii="Arial" w:hAnsi="Arial" w:cs="Arial"/>
        </w:rPr>
        <w:t xml:space="preserve"> the</w:t>
      </w:r>
      <w:r w:rsidR="000F62F7">
        <w:rPr>
          <w:rFonts w:ascii="Arial" w:hAnsi="Arial" w:cs="Arial"/>
        </w:rPr>
        <w:t xml:space="preserve"> Coursework</w:t>
      </w:r>
      <w:r>
        <w:rPr>
          <w:rFonts w:ascii="Arial" w:hAnsi="Arial" w:cs="Arial"/>
        </w:rPr>
        <w:t xml:space="preserve"> </w:t>
      </w:r>
      <w:r w:rsidR="000F62F7">
        <w:rPr>
          <w:rFonts w:ascii="Arial" w:hAnsi="Arial" w:cs="Arial"/>
        </w:rPr>
        <w:t>only study option</w:t>
      </w:r>
      <w:r w:rsidR="009F25E5">
        <w:rPr>
          <w:rFonts w:ascii="Arial" w:hAnsi="Arial" w:cs="Arial"/>
        </w:rPr>
        <w:t xml:space="preserve"> and no appeal to the outcome will be accepted.</w:t>
      </w:r>
    </w:p>
    <w:p w14:paraId="0F8E0C88" w14:textId="7F6F0187" w:rsidR="00FD7D98" w:rsidRDefault="00694F9A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CD2233">
        <w:rPr>
          <w:rFonts w:ascii="Arial" w:hAnsi="Arial" w:cs="Arial"/>
        </w:rPr>
        <w:t>fter enrolling in</w:t>
      </w:r>
      <w:r w:rsidR="009704A5">
        <w:rPr>
          <w:rFonts w:ascii="Arial" w:hAnsi="Arial" w:cs="Arial"/>
        </w:rPr>
        <w:t xml:space="preserve"> the Coursework and Dissertation study option, my </w:t>
      </w:r>
      <w:r w:rsidR="00CD2233">
        <w:rPr>
          <w:rFonts w:ascii="Arial" w:hAnsi="Arial" w:cs="Arial"/>
        </w:rPr>
        <w:t>graduat</w:t>
      </w:r>
      <w:r>
        <w:rPr>
          <w:rFonts w:ascii="Arial" w:hAnsi="Arial" w:cs="Arial"/>
        </w:rPr>
        <w:t>ion</w:t>
      </w:r>
      <w:r w:rsidR="00CD2233">
        <w:rPr>
          <w:rFonts w:ascii="Arial" w:hAnsi="Arial" w:cs="Arial"/>
        </w:rPr>
        <w:t xml:space="preserve"> date</w:t>
      </w:r>
      <w:r w:rsidR="009704A5">
        <w:rPr>
          <w:rFonts w:ascii="Arial" w:hAnsi="Arial" w:cs="Arial"/>
        </w:rPr>
        <w:t xml:space="preserve"> </w:t>
      </w:r>
      <w:r w:rsidR="00CD2233">
        <w:rPr>
          <w:rFonts w:ascii="Arial" w:hAnsi="Arial" w:cs="Arial"/>
        </w:rPr>
        <w:t>or</w:t>
      </w:r>
      <w:r w:rsidR="009704A5">
        <w:rPr>
          <w:rFonts w:ascii="Arial" w:hAnsi="Arial" w:cs="Arial"/>
        </w:rPr>
        <w:t xml:space="preserve"> degree conferment will </w:t>
      </w:r>
      <w:r w:rsidR="00CB23D1">
        <w:rPr>
          <w:rFonts w:ascii="Arial" w:hAnsi="Arial" w:cs="Arial"/>
        </w:rPr>
        <w:t>depend</w:t>
      </w:r>
      <w:r w:rsidR="009704A5">
        <w:rPr>
          <w:rFonts w:ascii="Arial" w:hAnsi="Arial" w:cs="Arial"/>
        </w:rPr>
        <w:t xml:space="preserve"> on the </w:t>
      </w:r>
      <w:r w:rsidR="005B46D1">
        <w:rPr>
          <w:rFonts w:ascii="Arial" w:hAnsi="Arial" w:cs="Arial"/>
        </w:rPr>
        <w:t>submission date</w:t>
      </w:r>
      <w:r w:rsidR="009704A5">
        <w:rPr>
          <w:rFonts w:ascii="Arial" w:hAnsi="Arial" w:cs="Arial"/>
        </w:rPr>
        <w:t xml:space="preserve"> of my </w:t>
      </w:r>
      <w:r w:rsidR="00CD2233">
        <w:rPr>
          <w:rFonts w:ascii="Arial" w:hAnsi="Arial" w:cs="Arial"/>
        </w:rPr>
        <w:t>dissertation</w:t>
      </w:r>
      <w:r w:rsidR="009704A5">
        <w:rPr>
          <w:rFonts w:ascii="Arial" w:hAnsi="Arial" w:cs="Arial"/>
        </w:rPr>
        <w:t xml:space="preserve"> to the school</w:t>
      </w:r>
      <w:r w:rsidR="00CD2233">
        <w:rPr>
          <w:rFonts w:ascii="Arial" w:hAnsi="Arial" w:cs="Arial"/>
        </w:rPr>
        <w:t>. I am expected to spend up to three semesters</w:t>
      </w:r>
      <w:r w:rsidR="007A3529">
        <w:rPr>
          <w:rFonts w:ascii="Arial" w:hAnsi="Arial" w:cs="Arial"/>
        </w:rPr>
        <w:t xml:space="preserve"> to complete</w:t>
      </w:r>
      <w:r w:rsidR="00E11AAD">
        <w:rPr>
          <w:rFonts w:ascii="Arial" w:hAnsi="Arial" w:cs="Arial"/>
        </w:rPr>
        <w:t xml:space="preserve"> </w:t>
      </w:r>
      <w:r w:rsidR="003853BA">
        <w:rPr>
          <w:rFonts w:ascii="Arial" w:hAnsi="Arial" w:cs="Arial"/>
        </w:rPr>
        <w:t>and</w:t>
      </w:r>
      <w:r w:rsidR="00CD2233">
        <w:rPr>
          <w:rFonts w:ascii="Arial" w:hAnsi="Arial" w:cs="Arial"/>
        </w:rPr>
        <w:t xml:space="preserve"> submit my dissertation</w:t>
      </w:r>
      <w:r w:rsidR="007A3529">
        <w:rPr>
          <w:rFonts w:ascii="Arial" w:hAnsi="Arial" w:cs="Arial"/>
        </w:rPr>
        <w:t>.</w:t>
      </w:r>
    </w:p>
    <w:p w14:paraId="636A88E5" w14:textId="25510BDD" w:rsidR="00E11AAD" w:rsidRDefault="00694F9A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1A6F05">
        <w:rPr>
          <w:rFonts w:ascii="Arial" w:hAnsi="Arial" w:cs="Arial"/>
        </w:rPr>
        <w:t>fter</w:t>
      </w:r>
      <w:r w:rsidR="00CD2233">
        <w:rPr>
          <w:rFonts w:ascii="Arial" w:hAnsi="Arial" w:cs="Arial"/>
        </w:rPr>
        <w:t xml:space="preserve"> my dissertation is submitted, it will take up to four months for the post-submission activities</w:t>
      </w:r>
      <w:r>
        <w:rPr>
          <w:rFonts w:ascii="Arial" w:hAnsi="Arial" w:cs="Arial"/>
        </w:rPr>
        <w:t>, including the Oral Examination,</w:t>
      </w:r>
      <w:r w:rsidR="00CD2233">
        <w:rPr>
          <w:rFonts w:ascii="Arial" w:hAnsi="Arial" w:cs="Arial"/>
        </w:rPr>
        <w:t xml:space="preserve"> to be completed</w:t>
      </w:r>
      <w:r w:rsidR="00C65DDA">
        <w:rPr>
          <w:rFonts w:ascii="Arial" w:hAnsi="Arial" w:cs="Arial"/>
        </w:rPr>
        <w:t>.</w:t>
      </w:r>
      <w:r w:rsidR="001A6F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 will only be considered to have fulfilled the graduation requirements after passing the Oral Examination.</w:t>
      </w:r>
    </w:p>
    <w:p w14:paraId="20C95945" w14:textId="6187C56E" w:rsidR="00635062" w:rsidRDefault="00694F9A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635062">
        <w:rPr>
          <w:rFonts w:ascii="Arial" w:hAnsi="Arial" w:cs="Arial"/>
        </w:rPr>
        <w:t>t is compulsory for me to attend</w:t>
      </w:r>
      <w:r w:rsidR="00C65DDA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>Oral Examination</w:t>
      </w:r>
      <w:r w:rsidR="00635062">
        <w:rPr>
          <w:rFonts w:ascii="Arial" w:hAnsi="Arial" w:cs="Arial"/>
        </w:rPr>
        <w:t xml:space="preserve"> in person. If I </w:t>
      </w:r>
      <w:r w:rsidR="00C65DDA">
        <w:rPr>
          <w:rFonts w:ascii="Arial" w:hAnsi="Arial" w:cs="Arial"/>
        </w:rPr>
        <w:t xml:space="preserve">am absent from the </w:t>
      </w:r>
      <w:r>
        <w:rPr>
          <w:rFonts w:ascii="Arial" w:hAnsi="Arial" w:cs="Arial"/>
        </w:rPr>
        <w:t>Oral Examination</w:t>
      </w:r>
      <w:r w:rsidR="00C65DDA">
        <w:rPr>
          <w:rFonts w:ascii="Arial" w:hAnsi="Arial" w:cs="Arial"/>
        </w:rPr>
        <w:t xml:space="preserve"> without a valid reason</w:t>
      </w:r>
      <w:r w:rsidR="00635062">
        <w:rPr>
          <w:rFonts w:ascii="Arial" w:hAnsi="Arial" w:cs="Arial"/>
        </w:rPr>
        <w:t xml:space="preserve">, </w:t>
      </w:r>
      <w:r w:rsidR="00C65DDA">
        <w:rPr>
          <w:rFonts w:ascii="Arial" w:hAnsi="Arial" w:cs="Arial"/>
        </w:rPr>
        <w:t xml:space="preserve">it </w:t>
      </w:r>
      <w:r w:rsidR="001A6F05">
        <w:rPr>
          <w:rFonts w:ascii="Arial" w:hAnsi="Arial" w:cs="Arial"/>
        </w:rPr>
        <w:t>will</w:t>
      </w:r>
      <w:r w:rsidR="00C65DDA">
        <w:rPr>
          <w:rFonts w:ascii="Arial" w:hAnsi="Arial" w:cs="Arial"/>
        </w:rPr>
        <w:t xml:space="preserve"> be deemed that I have failed the </w:t>
      </w:r>
      <w:r>
        <w:rPr>
          <w:rFonts w:ascii="Arial" w:hAnsi="Arial" w:cs="Arial"/>
        </w:rPr>
        <w:t>dissertation</w:t>
      </w:r>
      <w:r w:rsidR="00C65DDA">
        <w:rPr>
          <w:rFonts w:ascii="Arial" w:hAnsi="Arial" w:cs="Arial"/>
        </w:rPr>
        <w:t>.</w:t>
      </w:r>
    </w:p>
    <w:p w14:paraId="54B9B783" w14:textId="6E2878F0" w:rsidR="00A37AC3" w:rsidRDefault="00A37AC3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I </w:t>
      </w:r>
      <w:r w:rsidR="00806799">
        <w:rPr>
          <w:rFonts w:ascii="Arial" w:hAnsi="Arial" w:cs="Arial"/>
        </w:rPr>
        <w:t>acknowledge the high level of commitment that is required from me for this study option.</w:t>
      </w:r>
      <w:r w:rsidR="00FB5788">
        <w:rPr>
          <w:rFonts w:ascii="Arial" w:hAnsi="Arial" w:cs="Arial"/>
        </w:rPr>
        <w:t xml:space="preserve"> I will self-manage my research progress and submission timeline, and </w:t>
      </w:r>
      <w:r>
        <w:rPr>
          <w:rFonts w:ascii="Arial" w:hAnsi="Arial" w:cs="Arial"/>
        </w:rPr>
        <w:t>commit fully to the</w:t>
      </w:r>
      <w:r w:rsidR="00806799">
        <w:rPr>
          <w:rFonts w:ascii="Arial" w:hAnsi="Arial" w:cs="Arial"/>
        </w:rPr>
        <w:t xml:space="preserve"> post-submission activities as indicated in the</w:t>
      </w:r>
      <w:r>
        <w:rPr>
          <w:rFonts w:ascii="Arial" w:hAnsi="Arial" w:cs="Arial"/>
        </w:rPr>
        <w:t xml:space="preserve"> </w:t>
      </w:r>
      <w:hyperlink r:id="rId11" w:history="1">
        <w:r w:rsidRPr="00A37AC3">
          <w:rPr>
            <w:rStyle w:val="Hyperlink"/>
            <w:rFonts w:ascii="Arial" w:hAnsi="Arial" w:cs="Arial"/>
          </w:rPr>
          <w:t>Examination Process Schedule</w:t>
        </w:r>
      </w:hyperlink>
      <w:r>
        <w:rPr>
          <w:rFonts w:ascii="Arial" w:hAnsi="Arial" w:cs="Arial"/>
        </w:rPr>
        <w:t xml:space="preserve">. </w:t>
      </w:r>
      <w:r w:rsidR="003853BA">
        <w:rPr>
          <w:rFonts w:ascii="Arial" w:hAnsi="Arial" w:cs="Arial"/>
        </w:rPr>
        <w:t xml:space="preserve">I noted that </w:t>
      </w:r>
      <w:r>
        <w:rPr>
          <w:rFonts w:ascii="Arial" w:hAnsi="Arial" w:cs="Arial"/>
        </w:rPr>
        <w:t xml:space="preserve">MSE will not be responsible </w:t>
      </w:r>
      <w:r w:rsidRPr="00A37AC3">
        <w:rPr>
          <w:rFonts w:ascii="Arial" w:hAnsi="Arial" w:cs="Arial"/>
        </w:rPr>
        <w:t xml:space="preserve">for any scheduling conflict which </w:t>
      </w:r>
      <w:r>
        <w:rPr>
          <w:rFonts w:ascii="Arial" w:hAnsi="Arial" w:cs="Arial"/>
        </w:rPr>
        <w:t xml:space="preserve">may result </w:t>
      </w:r>
      <w:r w:rsidRPr="00A37AC3">
        <w:rPr>
          <w:rFonts w:ascii="Arial" w:hAnsi="Arial" w:cs="Arial"/>
        </w:rPr>
        <w:t xml:space="preserve">in the delay of </w:t>
      </w:r>
      <w:r>
        <w:rPr>
          <w:rFonts w:ascii="Arial" w:hAnsi="Arial" w:cs="Arial"/>
        </w:rPr>
        <w:t>my</w:t>
      </w:r>
      <w:r w:rsidRPr="00A37AC3">
        <w:rPr>
          <w:rFonts w:ascii="Arial" w:hAnsi="Arial" w:cs="Arial"/>
        </w:rPr>
        <w:t xml:space="preserve"> personal or professional pursuits after graduation, and any </w:t>
      </w:r>
      <w:r w:rsidR="003776A7">
        <w:rPr>
          <w:rFonts w:ascii="Arial" w:hAnsi="Arial" w:cs="Arial"/>
        </w:rPr>
        <w:t xml:space="preserve">of my </w:t>
      </w:r>
      <w:r w:rsidRPr="00A37AC3">
        <w:rPr>
          <w:rFonts w:ascii="Arial" w:hAnsi="Arial" w:cs="Arial"/>
        </w:rPr>
        <w:t>request</w:t>
      </w:r>
      <w:r>
        <w:rPr>
          <w:rFonts w:ascii="Arial" w:hAnsi="Arial" w:cs="Arial"/>
        </w:rPr>
        <w:t xml:space="preserve"> to</w:t>
      </w:r>
      <w:r w:rsidRPr="00A37AC3">
        <w:rPr>
          <w:rFonts w:ascii="Arial" w:hAnsi="Arial" w:cs="Arial"/>
        </w:rPr>
        <w:t xml:space="preserve"> expedite</w:t>
      </w:r>
      <w:r w:rsidR="003853BA">
        <w:rPr>
          <w:rFonts w:ascii="Arial" w:hAnsi="Arial" w:cs="Arial"/>
        </w:rPr>
        <w:t xml:space="preserve"> or modify</w:t>
      </w:r>
      <w:r w:rsidRPr="00A37AC3">
        <w:rPr>
          <w:rFonts w:ascii="Arial" w:hAnsi="Arial" w:cs="Arial"/>
        </w:rPr>
        <w:t xml:space="preserve"> the examination process</w:t>
      </w:r>
      <w:r w:rsidR="00FB5788">
        <w:rPr>
          <w:rFonts w:ascii="Arial" w:hAnsi="Arial" w:cs="Arial"/>
        </w:rPr>
        <w:t>es</w:t>
      </w:r>
      <w:r w:rsidRPr="00A37AC3">
        <w:rPr>
          <w:rFonts w:ascii="Arial" w:hAnsi="Arial" w:cs="Arial"/>
        </w:rPr>
        <w:t xml:space="preserve"> will not be entertained</w:t>
      </w:r>
      <w:r>
        <w:rPr>
          <w:rFonts w:ascii="Arial" w:hAnsi="Arial" w:cs="Arial"/>
        </w:rPr>
        <w:t xml:space="preserve"> by </w:t>
      </w:r>
      <w:r w:rsidR="00FB5788">
        <w:rPr>
          <w:rFonts w:ascii="Arial" w:hAnsi="Arial" w:cs="Arial"/>
        </w:rPr>
        <w:t>MSE</w:t>
      </w:r>
      <w:r w:rsidRPr="00A37AC3">
        <w:rPr>
          <w:rFonts w:ascii="Arial" w:hAnsi="Arial" w:cs="Arial"/>
        </w:rPr>
        <w:t>.</w:t>
      </w:r>
    </w:p>
    <w:p w14:paraId="276E5204" w14:textId="629BABCC" w:rsidR="00AA4C18" w:rsidRPr="000F62F7" w:rsidRDefault="00D977C3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 w:rsidRPr="00421104">
        <w:rPr>
          <w:rFonts w:ascii="Arial" w:hAnsi="Arial" w:cs="Arial"/>
        </w:rPr>
        <w:lastRenderedPageBreak/>
        <w:t xml:space="preserve">I understand that </w:t>
      </w:r>
      <w:r w:rsidR="0081210E">
        <w:rPr>
          <w:rFonts w:ascii="Arial" w:hAnsi="Arial" w:cs="Arial"/>
        </w:rPr>
        <w:t>MSE</w:t>
      </w:r>
      <w:r w:rsidR="00421104" w:rsidRPr="00421104">
        <w:rPr>
          <w:rFonts w:ascii="Arial" w:hAnsi="Arial" w:cs="Arial"/>
        </w:rPr>
        <w:t xml:space="preserve"> </w:t>
      </w:r>
      <w:r w:rsidRPr="00421104">
        <w:rPr>
          <w:rFonts w:ascii="Arial" w:hAnsi="Arial" w:cs="Arial"/>
        </w:rPr>
        <w:t>reserves the right to amend,</w:t>
      </w:r>
      <w:r w:rsidRPr="00D977C3">
        <w:rPr>
          <w:rFonts w:ascii="Arial" w:hAnsi="Arial" w:cs="Arial"/>
        </w:rPr>
        <w:t xml:space="preserve"> modify or rescind any policy </w:t>
      </w:r>
      <w:r w:rsidR="0081210E">
        <w:rPr>
          <w:rFonts w:ascii="Arial" w:hAnsi="Arial" w:cs="Arial"/>
        </w:rPr>
        <w:t xml:space="preserve">stated in this application form </w:t>
      </w:r>
      <w:r w:rsidRPr="00D977C3">
        <w:rPr>
          <w:rFonts w:ascii="Arial" w:hAnsi="Arial" w:cs="Arial"/>
        </w:rPr>
        <w:t xml:space="preserve">and to </w:t>
      </w:r>
      <w:r w:rsidR="0081210E">
        <w:rPr>
          <w:rFonts w:ascii="Arial" w:hAnsi="Arial" w:cs="Arial"/>
        </w:rPr>
        <w:t>impose</w:t>
      </w:r>
      <w:r w:rsidRPr="00D977C3">
        <w:rPr>
          <w:rFonts w:ascii="Arial" w:hAnsi="Arial" w:cs="Arial"/>
        </w:rPr>
        <w:t xml:space="preserve"> new policies at any time in its sole discretion.</w:t>
      </w: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81"/>
        <w:gridCol w:w="285"/>
        <w:gridCol w:w="2609"/>
        <w:gridCol w:w="284"/>
        <w:gridCol w:w="2617"/>
      </w:tblGrid>
      <w:tr w:rsidR="00605E4F" w:rsidRPr="00B334F8" w14:paraId="7F6174C2" w14:textId="77777777" w:rsidTr="00605E4F">
        <w:trPr>
          <w:trHeight w:val="1264"/>
        </w:trPr>
        <w:tc>
          <w:tcPr>
            <w:tcW w:w="3981" w:type="dxa"/>
            <w:tcBorders>
              <w:bottom w:val="single" w:sz="4" w:space="0" w:color="auto"/>
            </w:tcBorders>
            <w:vAlign w:val="bottom"/>
          </w:tcPr>
          <w:p w14:paraId="6843459D" w14:textId="33F7D240" w:rsidR="00605E4F" w:rsidRPr="00B334F8" w:rsidRDefault="00D85F73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462188451" w:edGrp="everyone"/>
            <w:r>
              <w:rPr>
                <w:rFonts w:ascii="Arial" w:hAnsi="Arial" w:cs="Arial"/>
              </w:rPr>
              <w:t xml:space="preserve"> </w:t>
            </w:r>
            <w:permEnd w:id="462188451"/>
          </w:p>
        </w:tc>
        <w:tc>
          <w:tcPr>
            <w:tcW w:w="285" w:type="dxa"/>
            <w:vAlign w:val="bottom"/>
          </w:tcPr>
          <w:p w14:paraId="77D29816" w14:textId="77777777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bottom w:val="single" w:sz="4" w:space="0" w:color="auto"/>
            </w:tcBorders>
            <w:vAlign w:val="bottom"/>
          </w:tcPr>
          <w:p w14:paraId="65216E17" w14:textId="4549B180" w:rsidR="00605E4F" w:rsidRPr="00B334F8" w:rsidRDefault="00D85F73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357856934" w:edGrp="everyone"/>
            <w:r>
              <w:rPr>
                <w:rFonts w:ascii="Arial" w:hAnsi="Arial" w:cs="Arial"/>
              </w:rPr>
              <w:t xml:space="preserve"> </w:t>
            </w:r>
            <w:permEnd w:id="357856934"/>
          </w:p>
        </w:tc>
        <w:tc>
          <w:tcPr>
            <w:tcW w:w="284" w:type="dxa"/>
            <w:vAlign w:val="bottom"/>
          </w:tcPr>
          <w:p w14:paraId="4E8949FD" w14:textId="77777777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permStart w:id="1588805291" w:edGrp="everyone"/>
        <w:tc>
          <w:tcPr>
            <w:tcW w:w="2617" w:type="dxa"/>
            <w:tcBorders>
              <w:bottom w:val="single" w:sz="4" w:space="0" w:color="auto"/>
            </w:tcBorders>
            <w:vAlign w:val="bottom"/>
          </w:tcPr>
          <w:p w14:paraId="03E83C64" w14:textId="1EBCFD95" w:rsidR="00605E4F" w:rsidRPr="00B334F8" w:rsidRDefault="005F04D8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203011779"/>
                <w:lock w:val="sdtLocked"/>
                <w:placeholder>
                  <w:docPart w:val="DefaultPlaceholder_-1854013437"/>
                </w:placeholder>
                <w:showingPlcHdr/>
                <w:date w:fullDate="2022-11-03T00:00:00Z">
                  <w:dateFormat w:val="d MMMM 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E11AAD" w:rsidRPr="003B7E57">
                  <w:rPr>
                    <w:rStyle w:val="PlaceholderText"/>
                  </w:rPr>
                  <w:t>Click or tap to enter a date.</w:t>
                </w:r>
              </w:sdtContent>
            </w:sdt>
            <w:r w:rsidR="00D85F73">
              <w:rPr>
                <w:rFonts w:ascii="Arial" w:hAnsi="Arial" w:cs="Arial"/>
              </w:rPr>
              <w:t xml:space="preserve"> </w:t>
            </w:r>
            <w:permEnd w:id="1588805291"/>
          </w:p>
        </w:tc>
      </w:tr>
      <w:tr w:rsidR="00605E4F" w:rsidRPr="006B05DD" w14:paraId="1959D0B8" w14:textId="77777777" w:rsidTr="00605E4F">
        <w:trPr>
          <w:trHeight w:val="318"/>
        </w:trPr>
        <w:tc>
          <w:tcPr>
            <w:tcW w:w="3981" w:type="dxa"/>
            <w:tcBorders>
              <w:top w:val="single" w:sz="4" w:space="0" w:color="auto"/>
            </w:tcBorders>
            <w:vAlign w:val="bottom"/>
          </w:tcPr>
          <w:p w14:paraId="58C92BAA" w14:textId="16223195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Student</w:t>
            </w:r>
          </w:p>
        </w:tc>
        <w:tc>
          <w:tcPr>
            <w:tcW w:w="285" w:type="dxa"/>
            <w:vAlign w:val="bottom"/>
          </w:tcPr>
          <w:p w14:paraId="389CF5E5" w14:textId="77777777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top w:val="single" w:sz="4" w:space="0" w:color="auto"/>
            </w:tcBorders>
            <w:vAlign w:val="bottom"/>
          </w:tcPr>
          <w:p w14:paraId="7892238F" w14:textId="5C2A2C4F" w:rsidR="00605E4F" w:rsidRPr="006B05DD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284" w:type="dxa"/>
            <w:vAlign w:val="bottom"/>
          </w:tcPr>
          <w:p w14:paraId="196B2F32" w14:textId="77777777" w:rsidR="00605E4F" w:rsidRPr="006B05DD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17" w:type="dxa"/>
            <w:tcBorders>
              <w:top w:val="single" w:sz="4" w:space="0" w:color="auto"/>
            </w:tcBorders>
            <w:vAlign w:val="bottom"/>
          </w:tcPr>
          <w:p w14:paraId="3FFE4996" w14:textId="6E342A63" w:rsidR="00605E4F" w:rsidRPr="006B05DD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</w:tr>
    </w:tbl>
    <w:p w14:paraId="42A7546D" w14:textId="77777777" w:rsidR="00A37AC3" w:rsidRDefault="00A37AC3" w:rsidP="00E11AAD">
      <w:pPr>
        <w:ind w:right="-472"/>
        <w:rPr>
          <w:rFonts w:ascii="Arial" w:hAnsi="Arial" w:cs="Arial"/>
          <w:b/>
          <w:bCs/>
          <w:u w:val="single"/>
        </w:rPr>
      </w:pPr>
    </w:p>
    <w:p w14:paraId="2457B5AC" w14:textId="47BED33C" w:rsidR="00832F57" w:rsidRPr="00E11AAD" w:rsidRDefault="00832F57" w:rsidP="00E11AAD">
      <w:pPr>
        <w:ind w:right="-472"/>
        <w:rPr>
          <w:rFonts w:ascii="Arial" w:hAnsi="Arial" w:cs="Arial"/>
          <w:b/>
          <w:bCs/>
        </w:rPr>
      </w:pPr>
      <w:r w:rsidRPr="00E11AAD">
        <w:rPr>
          <w:rFonts w:ascii="Arial" w:hAnsi="Arial" w:cs="Arial"/>
          <w:b/>
          <w:bCs/>
          <w:u w:val="single"/>
        </w:rPr>
        <w:t>Proposed Supervisor</w:t>
      </w:r>
      <w:r w:rsidR="00FA199C">
        <w:rPr>
          <w:rFonts w:ascii="Arial" w:hAnsi="Arial" w:cs="Arial"/>
          <w:b/>
          <w:bCs/>
          <w:u w:val="single"/>
        </w:rPr>
        <w:t>’s</w:t>
      </w:r>
      <w:r w:rsidRPr="00E11AAD">
        <w:rPr>
          <w:rFonts w:ascii="Arial" w:hAnsi="Arial" w:cs="Arial"/>
          <w:b/>
          <w:bCs/>
          <w:u w:val="single"/>
        </w:rPr>
        <w:t xml:space="preserve"> Endorsement</w:t>
      </w:r>
    </w:p>
    <w:p w14:paraId="327B725C" w14:textId="128B8A0F" w:rsidR="00C1352C" w:rsidRDefault="00832F57" w:rsidP="00F503EE">
      <w:pPr>
        <w:ind w:right="-472"/>
        <w:rPr>
          <w:rFonts w:ascii="Arial" w:hAnsi="Arial" w:cs="Arial"/>
        </w:rPr>
      </w:pPr>
      <w:r>
        <w:rPr>
          <w:rFonts w:ascii="Arial" w:hAnsi="Arial" w:cs="Arial"/>
        </w:rPr>
        <w:t xml:space="preserve">By endorsing this application form, I acknowledge that I </w:t>
      </w:r>
      <w:r w:rsidR="00FA199C">
        <w:rPr>
          <w:rFonts w:ascii="Arial" w:hAnsi="Arial" w:cs="Arial"/>
        </w:rPr>
        <w:t xml:space="preserve">have </w:t>
      </w:r>
      <w:r w:rsidR="00396A44">
        <w:rPr>
          <w:rFonts w:ascii="Arial" w:hAnsi="Arial" w:cs="Arial"/>
        </w:rPr>
        <w:t>interviewed</w:t>
      </w:r>
      <w:r w:rsidR="00FA199C">
        <w:rPr>
          <w:rFonts w:ascii="Arial" w:hAnsi="Arial" w:cs="Arial"/>
        </w:rPr>
        <w:t xml:space="preserve"> the student to discuss the possible supervision of their proposed </w:t>
      </w:r>
      <w:r w:rsidR="005F04D8">
        <w:rPr>
          <w:rFonts w:ascii="Arial" w:hAnsi="Arial" w:cs="Arial"/>
        </w:rPr>
        <w:t>dissertation</w:t>
      </w:r>
      <w:r w:rsidR="009F70B1">
        <w:rPr>
          <w:rFonts w:ascii="Arial" w:hAnsi="Arial" w:cs="Arial"/>
        </w:rPr>
        <w:t>.</w:t>
      </w:r>
      <w:r w:rsidR="00FA199C">
        <w:rPr>
          <w:rFonts w:ascii="Arial" w:hAnsi="Arial" w:cs="Arial"/>
        </w:rPr>
        <w:t xml:space="preserve"> </w:t>
      </w:r>
      <w:r w:rsidR="009F70B1">
        <w:rPr>
          <w:rFonts w:ascii="Arial" w:hAnsi="Arial" w:cs="Arial"/>
        </w:rPr>
        <w:t>I am satisfied with the</w:t>
      </w:r>
      <w:r w:rsidR="00FA199C">
        <w:rPr>
          <w:rFonts w:ascii="Arial" w:hAnsi="Arial" w:cs="Arial"/>
        </w:rPr>
        <w:t xml:space="preserve"> student’s research</w:t>
      </w:r>
      <w:r w:rsidR="009F70B1">
        <w:rPr>
          <w:rFonts w:ascii="Arial" w:hAnsi="Arial" w:cs="Arial"/>
        </w:rPr>
        <w:t xml:space="preserve"> proposal and agree to supervise the</w:t>
      </w:r>
      <w:r w:rsidR="00FA199C">
        <w:rPr>
          <w:rFonts w:ascii="Arial" w:hAnsi="Arial" w:cs="Arial"/>
        </w:rPr>
        <w:t xml:space="preserve"> </w:t>
      </w:r>
      <w:r w:rsidR="009F70B1">
        <w:rPr>
          <w:rFonts w:ascii="Arial" w:hAnsi="Arial" w:cs="Arial"/>
        </w:rPr>
        <w:t>project</w:t>
      </w:r>
      <w:r w:rsidR="00FA199C">
        <w:rPr>
          <w:rFonts w:ascii="Arial" w:hAnsi="Arial" w:cs="Arial"/>
        </w:rPr>
        <w:t>.</w:t>
      </w:r>
    </w:p>
    <w:tbl>
      <w:tblPr>
        <w:tblStyle w:val="TableGrid"/>
        <w:tblW w:w="9781" w:type="dxa"/>
        <w:tblLayout w:type="fixed"/>
        <w:tblLook w:val="04A0" w:firstRow="1" w:lastRow="0" w:firstColumn="1" w:lastColumn="0" w:noHBand="0" w:noVBand="1"/>
      </w:tblPr>
      <w:tblGrid>
        <w:gridCol w:w="1134"/>
        <w:gridCol w:w="284"/>
        <w:gridCol w:w="2563"/>
        <w:gridCol w:w="285"/>
        <w:gridCol w:w="2609"/>
        <w:gridCol w:w="284"/>
        <w:gridCol w:w="2622"/>
      </w:tblGrid>
      <w:tr w:rsidR="00D94C17" w14:paraId="18BE2E32" w14:textId="77777777" w:rsidTr="00D85F73">
        <w:trPr>
          <w:trHeight w:val="641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7DD53F" w14:textId="5F8E7551" w:rsidR="00D94C17" w:rsidRPr="00B334F8" w:rsidRDefault="00D94C17" w:rsidP="00D956DC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mark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6A8D61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83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C417AD" w14:textId="77777777" w:rsidR="00E11AAD" w:rsidRDefault="00E11AAD" w:rsidP="00D956DC">
            <w:pPr>
              <w:spacing w:line="276" w:lineRule="auto"/>
              <w:rPr>
                <w:rFonts w:ascii="Arial" w:hAnsi="Arial" w:cs="Arial"/>
              </w:rPr>
            </w:pPr>
          </w:p>
          <w:p w14:paraId="5CBEA49E" w14:textId="627FE3D6" w:rsidR="00E11AAD" w:rsidRPr="00B334F8" w:rsidRDefault="00E11AAD" w:rsidP="00D956DC">
            <w:pPr>
              <w:spacing w:line="276" w:lineRule="auto"/>
              <w:rPr>
                <w:rFonts w:ascii="Arial" w:hAnsi="Arial" w:cs="Arial"/>
              </w:rPr>
            </w:pPr>
            <w:permStart w:id="1218273107" w:edGrp="everyone"/>
            <w:r>
              <w:rPr>
                <w:rFonts w:ascii="Arial" w:hAnsi="Arial" w:cs="Arial"/>
              </w:rPr>
              <w:t xml:space="preserve"> </w:t>
            </w:r>
            <w:permEnd w:id="1218273107"/>
          </w:p>
        </w:tc>
      </w:tr>
      <w:tr w:rsidR="00D94C17" w:rsidRPr="00B334F8" w14:paraId="4845D101" w14:textId="77777777" w:rsidTr="00D85F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418"/>
        </w:trPr>
        <w:tc>
          <w:tcPr>
            <w:tcW w:w="3981" w:type="dxa"/>
            <w:gridSpan w:val="3"/>
            <w:tcBorders>
              <w:bottom w:val="single" w:sz="4" w:space="0" w:color="auto"/>
            </w:tcBorders>
            <w:vAlign w:val="bottom"/>
          </w:tcPr>
          <w:p w14:paraId="760663A4" w14:textId="5BA942D2" w:rsidR="00D94C17" w:rsidRPr="00B334F8" w:rsidRDefault="00E11AAD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384840564" w:edGrp="everyone"/>
            <w:permStart w:id="521699196" w:edGrp="everyone"/>
            <w:r>
              <w:rPr>
                <w:rFonts w:ascii="Arial" w:hAnsi="Arial" w:cs="Arial"/>
              </w:rPr>
              <w:t>Prof/Assoc Prof/Asst Prof/Dr</w:t>
            </w:r>
            <w:permEnd w:id="384840564"/>
            <w:permEnd w:id="521699196"/>
          </w:p>
        </w:tc>
        <w:tc>
          <w:tcPr>
            <w:tcW w:w="285" w:type="dxa"/>
            <w:vAlign w:val="bottom"/>
          </w:tcPr>
          <w:p w14:paraId="6E298981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bottom w:val="single" w:sz="4" w:space="0" w:color="auto"/>
            </w:tcBorders>
            <w:vAlign w:val="bottom"/>
          </w:tcPr>
          <w:p w14:paraId="4A8D0EAD" w14:textId="13870DF8" w:rsidR="00D94C17" w:rsidRPr="00B334F8" w:rsidRDefault="00D85F73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1760512977" w:edGrp="everyone"/>
            <w:r>
              <w:rPr>
                <w:rFonts w:ascii="Arial" w:hAnsi="Arial" w:cs="Arial"/>
              </w:rPr>
              <w:t xml:space="preserve"> </w:t>
            </w:r>
            <w:permEnd w:id="1760512977"/>
          </w:p>
        </w:tc>
        <w:tc>
          <w:tcPr>
            <w:tcW w:w="284" w:type="dxa"/>
            <w:vAlign w:val="bottom"/>
          </w:tcPr>
          <w:p w14:paraId="2078E395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permStart w:id="1080903609" w:edGrp="everyone"/>
        <w:tc>
          <w:tcPr>
            <w:tcW w:w="2622" w:type="dxa"/>
            <w:tcBorders>
              <w:bottom w:val="single" w:sz="4" w:space="0" w:color="auto"/>
            </w:tcBorders>
            <w:vAlign w:val="bottom"/>
          </w:tcPr>
          <w:p w14:paraId="58BF91B6" w14:textId="05EB2A73" w:rsidR="00D94C17" w:rsidRPr="00B334F8" w:rsidRDefault="005F04D8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828046064"/>
                <w:lock w:val="sdtLocked"/>
                <w:placeholder>
                  <w:docPart w:val="DefaultPlaceholder_-1854013437"/>
                </w:placeholder>
                <w:showingPlcHdr/>
                <w:date w:fullDate="2022-11-03T00:00:00Z">
                  <w:dateFormat w:val="d MMMM 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B830E7" w:rsidRPr="003B7E57">
                  <w:rPr>
                    <w:rStyle w:val="PlaceholderText"/>
                  </w:rPr>
                  <w:t>Click or tap to enter a date.</w:t>
                </w:r>
              </w:sdtContent>
            </w:sdt>
            <w:permEnd w:id="1080903609"/>
          </w:p>
        </w:tc>
      </w:tr>
      <w:tr w:rsidR="00D94C17" w:rsidRPr="006B05DD" w14:paraId="1ED4A484" w14:textId="77777777" w:rsidTr="00D94C1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8"/>
        </w:trPr>
        <w:tc>
          <w:tcPr>
            <w:tcW w:w="3981" w:type="dxa"/>
            <w:gridSpan w:val="3"/>
            <w:tcBorders>
              <w:top w:val="single" w:sz="4" w:space="0" w:color="auto"/>
            </w:tcBorders>
            <w:vAlign w:val="bottom"/>
          </w:tcPr>
          <w:p w14:paraId="396FDDB1" w14:textId="4E74E6D6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ed Supervisor</w:t>
            </w:r>
          </w:p>
        </w:tc>
        <w:tc>
          <w:tcPr>
            <w:tcW w:w="285" w:type="dxa"/>
            <w:vAlign w:val="bottom"/>
          </w:tcPr>
          <w:p w14:paraId="1398B056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top w:val="single" w:sz="4" w:space="0" w:color="auto"/>
            </w:tcBorders>
            <w:vAlign w:val="bottom"/>
          </w:tcPr>
          <w:p w14:paraId="63B18F55" w14:textId="77777777" w:rsidR="00D94C17" w:rsidRPr="006B05DD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284" w:type="dxa"/>
            <w:vAlign w:val="bottom"/>
          </w:tcPr>
          <w:p w14:paraId="2DD4A3A5" w14:textId="77777777" w:rsidR="00D94C17" w:rsidRPr="006B05DD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22" w:type="dxa"/>
            <w:tcBorders>
              <w:top w:val="single" w:sz="4" w:space="0" w:color="auto"/>
            </w:tcBorders>
            <w:vAlign w:val="bottom"/>
          </w:tcPr>
          <w:p w14:paraId="5196BCC5" w14:textId="77777777" w:rsidR="00D94C17" w:rsidRPr="006B05DD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</w:tr>
    </w:tbl>
    <w:p w14:paraId="2012CE37" w14:textId="77777777" w:rsidR="00D94C17" w:rsidRDefault="00D94C17" w:rsidP="00F503EE">
      <w:pPr>
        <w:ind w:right="-472"/>
        <w:rPr>
          <w:rFonts w:ascii="Arial" w:hAnsi="Arial" w:cs="Arial"/>
        </w:rPr>
      </w:pPr>
    </w:p>
    <w:sectPr w:rsidR="00D94C17" w:rsidSect="00C228D0">
      <w:headerReference w:type="default" r:id="rId12"/>
      <w:footerReference w:type="default" r:id="rId13"/>
      <w:pgSz w:w="11910" w:h="16850"/>
      <w:pgMar w:top="1440" w:right="1080" w:bottom="1440" w:left="1080" w:header="283" w:footer="62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B39802" w14:textId="77777777" w:rsidR="000C41FE" w:rsidRDefault="000C41FE" w:rsidP="0056167D">
      <w:pPr>
        <w:spacing w:after="0" w:line="240" w:lineRule="auto"/>
      </w:pPr>
      <w:r>
        <w:separator/>
      </w:r>
    </w:p>
  </w:endnote>
  <w:endnote w:type="continuationSeparator" w:id="0">
    <w:p w14:paraId="19E6F9E8" w14:textId="77777777" w:rsidR="000C41FE" w:rsidRDefault="000C41FE" w:rsidP="00561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C625C7" w14:textId="62E8FD55" w:rsidR="004711FB" w:rsidRPr="00AB4F2B" w:rsidRDefault="004F526F" w:rsidP="004711FB">
    <w:pPr>
      <w:pStyle w:val="Footer"/>
      <w:rPr>
        <w:rFonts w:ascii="Arial" w:hAnsi="Arial" w:cs="Arial"/>
        <w:sz w:val="18"/>
        <w:szCs w:val="18"/>
      </w:rPr>
    </w:pPr>
    <w:r w:rsidRPr="004F526F">
      <w:rPr>
        <w:rFonts w:ascii="Arial" w:hAnsi="Arial" w:cs="Arial"/>
        <w:bCs/>
        <w:i/>
        <w:iCs/>
        <w:sz w:val="18"/>
        <w:szCs w:val="18"/>
      </w:rPr>
      <w:t xml:space="preserve">Updated </w:t>
    </w:r>
    <w:r w:rsidR="00806799">
      <w:rPr>
        <w:rFonts w:ascii="Arial" w:hAnsi="Arial" w:cs="Arial"/>
        <w:bCs/>
        <w:i/>
        <w:iCs/>
        <w:sz w:val="18"/>
        <w:szCs w:val="18"/>
      </w:rPr>
      <w:t>18 July</w:t>
    </w:r>
    <w:r w:rsidRPr="004F526F">
      <w:rPr>
        <w:rFonts w:ascii="Arial" w:hAnsi="Arial" w:cs="Arial"/>
        <w:bCs/>
        <w:i/>
        <w:iCs/>
        <w:sz w:val="18"/>
        <w:szCs w:val="18"/>
      </w:rPr>
      <w:t xml:space="preserve"> 202</w:t>
    </w:r>
    <w:r w:rsidR="00806799">
      <w:rPr>
        <w:rFonts w:ascii="Arial" w:hAnsi="Arial" w:cs="Arial"/>
        <w:bCs/>
        <w:i/>
        <w:iCs/>
        <w:sz w:val="18"/>
        <w:szCs w:val="18"/>
      </w:rPr>
      <w:t>4</w:t>
    </w:r>
    <w:r w:rsidR="004711FB" w:rsidRPr="00AB4F2B">
      <w:rPr>
        <w:rFonts w:ascii="Arial" w:hAnsi="Arial" w:cs="Arial"/>
        <w:b/>
        <w:sz w:val="18"/>
        <w:szCs w:val="18"/>
      </w:rPr>
      <w:ptab w:relativeTo="margin" w:alignment="center" w:leader="none"/>
    </w:r>
    <w:r w:rsidR="004711FB" w:rsidRPr="00AB4F2B">
      <w:rPr>
        <w:rFonts w:ascii="Arial" w:hAnsi="Arial" w:cs="Arial"/>
        <w:sz w:val="18"/>
        <w:szCs w:val="18"/>
      </w:rPr>
      <w:ptab w:relativeTo="margin" w:alignment="right" w:leader="none"/>
    </w:r>
    <w:r w:rsidR="004711FB" w:rsidRPr="00AB4F2B">
      <w:rPr>
        <w:rFonts w:ascii="Arial" w:hAnsi="Arial" w:cs="Arial"/>
        <w:sz w:val="18"/>
        <w:szCs w:val="18"/>
      </w:rPr>
      <w:t xml:space="preserve">Page </w:t>
    </w:r>
    <w:r w:rsidR="004711FB" w:rsidRPr="00AB4F2B">
      <w:rPr>
        <w:rFonts w:ascii="Arial" w:hAnsi="Arial" w:cs="Arial"/>
        <w:b/>
        <w:bCs/>
        <w:sz w:val="18"/>
        <w:szCs w:val="18"/>
      </w:rPr>
      <w:fldChar w:fldCharType="begin"/>
    </w:r>
    <w:r w:rsidR="004711FB" w:rsidRPr="00AB4F2B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="004711FB" w:rsidRPr="00AB4F2B">
      <w:rPr>
        <w:rFonts w:ascii="Arial" w:hAnsi="Arial" w:cs="Arial"/>
        <w:b/>
        <w:bCs/>
        <w:sz w:val="18"/>
        <w:szCs w:val="18"/>
      </w:rPr>
      <w:fldChar w:fldCharType="separate"/>
    </w:r>
    <w:r w:rsidR="009B3BD9" w:rsidRPr="00AB4F2B">
      <w:rPr>
        <w:rFonts w:ascii="Arial" w:hAnsi="Arial" w:cs="Arial"/>
        <w:b/>
        <w:bCs/>
        <w:noProof/>
        <w:sz w:val="18"/>
        <w:szCs w:val="18"/>
      </w:rPr>
      <w:t>4</w:t>
    </w:r>
    <w:r w:rsidR="004711FB" w:rsidRPr="00AB4F2B">
      <w:rPr>
        <w:rFonts w:ascii="Arial" w:hAnsi="Arial" w:cs="Arial"/>
        <w:b/>
        <w:bCs/>
        <w:sz w:val="18"/>
        <w:szCs w:val="18"/>
      </w:rPr>
      <w:fldChar w:fldCharType="end"/>
    </w:r>
    <w:r w:rsidR="004711FB" w:rsidRPr="00AB4F2B">
      <w:rPr>
        <w:rFonts w:ascii="Arial" w:hAnsi="Arial" w:cs="Arial"/>
        <w:sz w:val="18"/>
        <w:szCs w:val="18"/>
      </w:rPr>
      <w:t xml:space="preserve"> of </w:t>
    </w:r>
    <w:r w:rsidR="004711FB" w:rsidRPr="00AB4F2B">
      <w:rPr>
        <w:rFonts w:ascii="Arial" w:hAnsi="Arial" w:cs="Arial"/>
        <w:b/>
        <w:bCs/>
        <w:sz w:val="18"/>
        <w:szCs w:val="18"/>
      </w:rPr>
      <w:fldChar w:fldCharType="begin"/>
    </w:r>
    <w:r w:rsidR="004711FB" w:rsidRPr="00AB4F2B">
      <w:rPr>
        <w:rFonts w:ascii="Arial" w:hAnsi="Arial" w:cs="Arial"/>
        <w:b/>
        <w:bCs/>
        <w:sz w:val="18"/>
        <w:szCs w:val="18"/>
      </w:rPr>
      <w:instrText xml:space="preserve"> NUMPAGES  \* Arabic  \* MERGEFORMAT </w:instrText>
    </w:r>
    <w:r w:rsidR="004711FB" w:rsidRPr="00AB4F2B">
      <w:rPr>
        <w:rFonts w:ascii="Arial" w:hAnsi="Arial" w:cs="Arial"/>
        <w:b/>
        <w:bCs/>
        <w:sz w:val="18"/>
        <w:szCs w:val="18"/>
      </w:rPr>
      <w:fldChar w:fldCharType="separate"/>
    </w:r>
    <w:r w:rsidR="009B3BD9" w:rsidRPr="00AB4F2B">
      <w:rPr>
        <w:rFonts w:ascii="Arial" w:hAnsi="Arial" w:cs="Arial"/>
        <w:b/>
        <w:bCs/>
        <w:noProof/>
        <w:sz w:val="18"/>
        <w:szCs w:val="18"/>
      </w:rPr>
      <w:t>4</w:t>
    </w:r>
    <w:r w:rsidR="004711FB" w:rsidRPr="00AB4F2B">
      <w:rPr>
        <w:rFonts w:ascii="Arial" w:hAnsi="Arial" w:cs="Arial"/>
        <w:b/>
        <w:bCs/>
        <w:sz w:val="18"/>
        <w:szCs w:val="18"/>
      </w:rPr>
      <w:fldChar w:fldCharType="end"/>
    </w:r>
  </w:p>
  <w:p w14:paraId="39E695FE" w14:textId="77777777" w:rsidR="00C80CCB" w:rsidRDefault="00C80CC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65204B" w14:textId="77777777" w:rsidR="000C41FE" w:rsidRDefault="000C41FE" w:rsidP="0056167D">
      <w:pPr>
        <w:spacing w:after="0" w:line="240" w:lineRule="auto"/>
      </w:pPr>
      <w:r>
        <w:separator/>
      </w:r>
    </w:p>
  </w:footnote>
  <w:footnote w:type="continuationSeparator" w:id="0">
    <w:p w14:paraId="6CBFC103" w14:textId="77777777" w:rsidR="000C41FE" w:rsidRDefault="000C41FE" w:rsidP="005616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4351F" w14:textId="1409E607" w:rsidR="00C80CCB" w:rsidRPr="00C06777" w:rsidRDefault="00197394" w:rsidP="00C228D0">
    <w:pPr>
      <w:pStyle w:val="Header"/>
      <w:tabs>
        <w:tab w:val="clear" w:pos="4513"/>
        <w:tab w:val="left" w:pos="7088"/>
      </w:tabs>
      <w:rPr>
        <w:rFonts w:ascii="Arial" w:hAnsi="Arial" w:cs="Arial"/>
        <w:i/>
        <w:iCs/>
        <w:sz w:val="18"/>
        <w:szCs w:val="18"/>
      </w:rPr>
    </w:pPr>
    <w:r>
      <w:rPr>
        <w:noProof/>
      </w:rPr>
      <w:drawing>
        <wp:inline distT="0" distB="0" distL="0" distR="0" wp14:anchorId="47341911" wp14:editId="34B276AC">
          <wp:extent cx="1516380" cy="584774"/>
          <wp:effectExtent l="0" t="0" r="762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437" cy="6098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06777">
      <w:rPr>
        <w:rFonts w:ascii="Arial" w:hAnsi="Arial" w:cs="Arial"/>
        <w:sz w:val="18"/>
        <w:szCs w:val="18"/>
      </w:rPr>
      <w:ptab w:relativeTo="margin" w:alignment="center" w:leader="none"/>
    </w:r>
    <w:r w:rsidRPr="00C06777">
      <w:rPr>
        <w:rFonts w:ascii="Arial" w:hAnsi="Arial" w:cs="Arial"/>
        <w:i/>
        <w:iCs/>
        <w:sz w:val="18"/>
        <w:szCs w:val="18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46319"/>
    <w:multiLevelType w:val="hybridMultilevel"/>
    <w:tmpl w:val="8236FB16"/>
    <w:lvl w:ilvl="0" w:tplc="10F261B4">
      <w:start w:val="1"/>
      <w:numFmt w:val="low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C0B85"/>
    <w:multiLevelType w:val="hybridMultilevel"/>
    <w:tmpl w:val="AD9E0F0E"/>
    <w:lvl w:ilvl="0" w:tplc="E5EC3EEC">
      <w:start w:val="1"/>
      <w:numFmt w:val="lowerRoman"/>
      <w:lvlText w:val="%1."/>
      <w:lvlJc w:val="left"/>
      <w:pPr>
        <w:ind w:left="720" w:hanging="720"/>
      </w:pPr>
      <w:rPr>
        <w:rFonts w:ascii="Arial" w:eastAsia="Arial" w:hAnsi="Arial" w:cs="Arial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571AC9"/>
    <w:multiLevelType w:val="hybridMultilevel"/>
    <w:tmpl w:val="53E87B6E"/>
    <w:lvl w:ilvl="0" w:tplc="BF76BE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87BE5"/>
    <w:multiLevelType w:val="hybridMultilevel"/>
    <w:tmpl w:val="76ECBC2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C0F69"/>
    <w:multiLevelType w:val="hybridMultilevel"/>
    <w:tmpl w:val="EFD097DC"/>
    <w:lvl w:ilvl="0" w:tplc="5A68B366">
      <w:numFmt w:val="bullet"/>
      <w:lvlText w:val=""/>
      <w:lvlJc w:val="left"/>
      <w:pPr>
        <w:ind w:left="720" w:hanging="360"/>
      </w:pPr>
      <w:rPr>
        <w:rFonts w:ascii="Symbol" w:eastAsia="Malgun Gothic" w:hAnsi="Symbol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D38FF"/>
    <w:multiLevelType w:val="hybridMultilevel"/>
    <w:tmpl w:val="630EAD44"/>
    <w:lvl w:ilvl="0" w:tplc="EACC1E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5E1760"/>
    <w:multiLevelType w:val="hybridMultilevel"/>
    <w:tmpl w:val="A230B852"/>
    <w:lvl w:ilvl="0" w:tplc="D7AEE72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82C08"/>
    <w:multiLevelType w:val="multilevel"/>
    <w:tmpl w:val="A896ECEE"/>
    <w:lvl w:ilvl="0">
      <w:start w:val="5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5BE274C"/>
    <w:multiLevelType w:val="multilevel"/>
    <w:tmpl w:val="19EA677C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78129E0"/>
    <w:multiLevelType w:val="hybridMultilevel"/>
    <w:tmpl w:val="29760FD6"/>
    <w:lvl w:ilvl="0" w:tplc="FBFCA5FC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8145B4"/>
    <w:multiLevelType w:val="hybridMultilevel"/>
    <w:tmpl w:val="769818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6509D4"/>
    <w:multiLevelType w:val="multilevel"/>
    <w:tmpl w:val="1AE28ED4"/>
    <w:lvl w:ilvl="0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630" w:hanging="36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04A46A6"/>
    <w:multiLevelType w:val="hybridMultilevel"/>
    <w:tmpl w:val="1ED64FCC"/>
    <w:lvl w:ilvl="0" w:tplc="C23AA7FC">
      <w:start w:val="1"/>
      <w:numFmt w:val="lowerRoman"/>
      <w:lvlText w:val="%1."/>
      <w:lvlJc w:val="left"/>
      <w:pPr>
        <w:ind w:left="86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20" w:hanging="360"/>
      </w:pPr>
    </w:lvl>
    <w:lvl w:ilvl="2" w:tplc="4809001B" w:tentative="1">
      <w:start w:val="1"/>
      <w:numFmt w:val="lowerRoman"/>
      <w:lvlText w:val="%3."/>
      <w:lvlJc w:val="right"/>
      <w:pPr>
        <w:ind w:left="1940" w:hanging="180"/>
      </w:pPr>
    </w:lvl>
    <w:lvl w:ilvl="3" w:tplc="4809000F" w:tentative="1">
      <w:start w:val="1"/>
      <w:numFmt w:val="decimal"/>
      <w:lvlText w:val="%4."/>
      <w:lvlJc w:val="left"/>
      <w:pPr>
        <w:ind w:left="2660" w:hanging="360"/>
      </w:pPr>
    </w:lvl>
    <w:lvl w:ilvl="4" w:tplc="48090019" w:tentative="1">
      <w:start w:val="1"/>
      <w:numFmt w:val="lowerLetter"/>
      <w:lvlText w:val="%5."/>
      <w:lvlJc w:val="left"/>
      <w:pPr>
        <w:ind w:left="3380" w:hanging="360"/>
      </w:pPr>
    </w:lvl>
    <w:lvl w:ilvl="5" w:tplc="4809001B" w:tentative="1">
      <w:start w:val="1"/>
      <w:numFmt w:val="lowerRoman"/>
      <w:lvlText w:val="%6."/>
      <w:lvlJc w:val="right"/>
      <w:pPr>
        <w:ind w:left="4100" w:hanging="180"/>
      </w:pPr>
    </w:lvl>
    <w:lvl w:ilvl="6" w:tplc="4809000F" w:tentative="1">
      <w:start w:val="1"/>
      <w:numFmt w:val="decimal"/>
      <w:lvlText w:val="%7."/>
      <w:lvlJc w:val="left"/>
      <w:pPr>
        <w:ind w:left="4820" w:hanging="360"/>
      </w:pPr>
    </w:lvl>
    <w:lvl w:ilvl="7" w:tplc="48090019" w:tentative="1">
      <w:start w:val="1"/>
      <w:numFmt w:val="lowerLetter"/>
      <w:lvlText w:val="%8."/>
      <w:lvlJc w:val="left"/>
      <w:pPr>
        <w:ind w:left="5540" w:hanging="360"/>
      </w:pPr>
    </w:lvl>
    <w:lvl w:ilvl="8" w:tplc="48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13" w15:restartNumberingAfterBreak="0">
    <w:nsid w:val="35216796"/>
    <w:multiLevelType w:val="hybridMultilevel"/>
    <w:tmpl w:val="6BDEBF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61583"/>
    <w:multiLevelType w:val="hybridMultilevel"/>
    <w:tmpl w:val="874A91A4"/>
    <w:lvl w:ilvl="0" w:tplc="E0628D06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22" w:hanging="360"/>
      </w:pPr>
    </w:lvl>
    <w:lvl w:ilvl="2" w:tplc="4809001B" w:tentative="1">
      <w:start w:val="1"/>
      <w:numFmt w:val="lowerRoman"/>
      <w:lvlText w:val="%3."/>
      <w:lvlJc w:val="right"/>
      <w:pPr>
        <w:ind w:left="1942" w:hanging="180"/>
      </w:pPr>
    </w:lvl>
    <w:lvl w:ilvl="3" w:tplc="4809000F" w:tentative="1">
      <w:start w:val="1"/>
      <w:numFmt w:val="decimal"/>
      <w:lvlText w:val="%4."/>
      <w:lvlJc w:val="left"/>
      <w:pPr>
        <w:ind w:left="2662" w:hanging="360"/>
      </w:pPr>
    </w:lvl>
    <w:lvl w:ilvl="4" w:tplc="48090019" w:tentative="1">
      <w:start w:val="1"/>
      <w:numFmt w:val="lowerLetter"/>
      <w:lvlText w:val="%5."/>
      <w:lvlJc w:val="left"/>
      <w:pPr>
        <w:ind w:left="3382" w:hanging="360"/>
      </w:pPr>
    </w:lvl>
    <w:lvl w:ilvl="5" w:tplc="4809001B" w:tentative="1">
      <w:start w:val="1"/>
      <w:numFmt w:val="lowerRoman"/>
      <w:lvlText w:val="%6."/>
      <w:lvlJc w:val="right"/>
      <w:pPr>
        <w:ind w:left="4102" w:hanging="180"/>
      </w:pPr>
    </w:lvl>
    <w:lvl w:ilvl="6" w:tplc="4809000F" w:tentative="1">
      <w:start w:val="1"/>
      <w:numFmt w:val="decimal"/>
      <w:lvlText w:val="%7."/>
      <w:lvlJc w:val="left"/>
      <w:pPr>
        <w:ind w:left="4822" w:hanging="360"/>
      </w:pPr>
    </w:lvl>
    <w:lvl w:ilvl="7" w:tplc="48090019" w:tentative="1">
      <w:start w:val="1"/>
      <w:numFmt w:val="lowerLetter"/>
      <w:lvlText w:val="%8."/>
      <w:lvlJc w:val="left"/>
      <w:pPr>
        <w:ind w:left="5542" w:hanging="360"/>
      </w:pPr>
    </w:lvl>
    <w:lvl w:ilvl="8" w:tplc="4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376A1F7F"/>
    <w:multiLevelType w:val="multilevel"/>
    <w:tmpl w:val="BF220A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A3D7BF6"/>
    <w:multiLevelType w:val="hybridMultilevel"/>
    <w:tmpl w:val="66C4E3B4"/>
    <w:lvl w:ilvl="0" w:tplc="17B6E734">
      <w:start w:val="2"/>
      <w:numFmt w:val="low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6E32BB"/>
    <w:multiLevelType w:val="hybridMultilevel"/>
    <w:tmpl w:val="BE9E65E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B5BA2"/>
    <w:multiLevelType w:val="hybridMultilevel"/>
    <w:tmpl w:val="4CFA879E"/>
    <w:lvl w:ilvl="0" w:tplc="318663EE">
      <w:start w:val="1"/>
      <w:numFmt w:val="upperLetter"/>
      <w:lvlText w:val="%1."/>
      <w:lvlJc w:val="left"/>
      <w:pPr>
        <w:ind w:left="554" w:hanging="255"/>
      </w:pPr>
      <w:rPr>
        <w:rFonts w:ascii="Arial" w:eastAsia="Arial" w:hAnsi="Arial" w:cs="Arial" w:hint="default"/>
        <w:b/>
        <w:bCs/>
        <w:spacing w:val="-5"/>
        <w:w w:val="99"/>
        <w:sz w:val="20"/>
        <w:szCs w:val="20"/>
      </w:rPr>
    </w:lvl>
    <w:lvl w:ilvl="1" w:tplc="3476156E">
      <w:numFmt w:val="bullet"/>
      <w:lvlText w:val="•"/>
      <w:lvlJc w:val="left"/>
      <w:pPr>
        <w:ind w:left="1484" w:hanging="255"/>
      </w:pPr>
      <w:rPr>
        <w:rFonts w:hint="default"/>
      </w:rPr>
    </w:lvl>
    <w:lvl w:ilvl="2" w:tplc="76285FE6">
      <w:numFmt w:val="bullet"/>
      <w:lvlText w:val="•"/>
      <w:lvlJc w:val="left"/>
      <w:pPr>
        <w:ind w:left="2409" w:hanging="255"/>
      </w:pPr>
      <w:rPr>
        <w:rFonts w:hint="default"/>
      </w:rPr>
    </w:lvl>
    <w:lvl w:ilvl="3" w:tplc="703AFDE4">
      <w:numFmt w:val="bullet"/>
      <w:lvlText w:val="•"/>
      <w:lvlJc w:val="left"/>
      <w:pPr>
        <w:ind w:left="3333" w:hanging="255"/>
      </w:pPr>
      <w:rPr>
        <w:rFonts w:hint="default"/>
      </w:rPr>
    </w:lvl>
    <w:lvl w:ilvl="4" w:tplc="D06C5176">
      <w:numFmt w:val="bullet"/>
      <w:lvlText w:val="•"/>
      <w:lvlJc w:val="left"/>
      <w:pPr>
        <w:ind w:left="4258" w:hanging="255"/>
      </w:pPr>
      <w:rPr>
        <w:rFonts w:hint="default"/>
      </w:rPr>
    </w:lvl>
    <w:lvl w:ilvl="5" w:tplc="AAB2FF4A">
      <w:numFmt w:val="bullet"/>
      <w:lvlText w:val="•"/>
      <w:lvlJc w:val="left"/>
      <w:pPr>
        <w:ind w:left="5183" w:hanging="255"/>
      </w:pPr>
      <w:rPr>
        <w:rFonts w:hint="default"/>
      </w:rPr>
    </w:lvl>
    <w:lvl w:ilvl="6" w:tplc="68A0481A">
      <w:numFmt w:val="bullet"/>
      <w:lvlText w:val="•"/>
      <w:lvlJc w:val="left"/>
      <w:pPr>
        <w:ind w:left="6107" w:hanging="255"/>
      </w:pPr>
      <w:rPr>
        <w:rFonts w:hint="default"/>
      </w:rPr>
    </w:lvl>
    <w:lvl w:ilvl="7" w:tplc="86640952">
      <w:numFmt w:val="bullet"/>
      <w:lvlText w:val="•"/>
      <w:lvlJc w:val="left"/>
      <w:pPr>
        <w:ind w:left="7032" w:hanging="255"/>
      </w:pPr>
      <w:rPr>
        <w:rFonts w:hint="default"/>
      </w:rPr>
    </w:lvl>
    <w:lvl w:ilvl="8" w:tplc="FABEE43A">
      <w:numFmt w:val="bullet"/>
      <w:lvlText w:val="•"/>
      <w:lvlJc w:val="left"/>
      <w:pPr>
        <w:ind w:left="7957" w:hanging="255"/>
      </w:pPr>
      <w:rPr>
        <w:rFonts w:hint="default"/>
      </w:rPr>
    </w:lvl>
  </w:abstractNum>
  <w:abstractNum w:abstractNumId="19" w15:restartNumberingAfterBreak="0">
    <w:nsid w:val="47BD54B7"/>
    <w:multiLevelType w:val="hybridMultilevel"/>
    <w:tmpl w:val="111CE3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C55E20"/>
    <w:multiLevelType w:val="hybridMultilevel"/>
    <w:tmpl w:val="BDC0264A"/>
    <w:lvl w:ilvl="0" w:tplc="7D14081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341461"/>
    <w:multiLevelType w:val="multilevel"/>
    <w:tmpl w:val="D8FA9C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4D5738EC"/>
    <w:multiLevelType w:val="hybridMultilevel"/>
    <w:tmpl w:val="37F8886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790349"/>
    <w:multiLevelType w:val="hybridMultilevel"/>
    <w:tmpl w:val="7666B7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C13E51"/>
    <w:multiLevelType w:val="multilevel"/>
    <w:tmpl w:val="BF220A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51417989"/>
    <w:multiLevelType w:val="hybridMultilevel"/>
    <w:tmpl w:val="874A91A4"/>
    <w:lvl w:ilvl="0" w:tplc="FFFFFFFF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517C4FB2"/>
    <w:multiLevelType w:val="hybridMultilevel"/>
    <w:tmpl w:val="975291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055CCC"/>
    <w:multiLevelType w:val="hybridMultilevel"/>
    <w:tmpl w:val="0AD2865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6655A6"/>
    <w:multiLevelType w:val="hybridMultilevel"/>
    <w:tmpl w:val="3A30A2EE"/>
    <w:lvl w:ilvl="0" w:tplc="FE0463FA">
      <w:start w:val="1"/>
      <w:numFmt w:val="lowerLetter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06255B7"/>
    <w:multiLevelType w:val="hybridMultilevel"/>
    <w:tmpl w:val="F538237A"/>
    <w:lvl w:ilvl="0" w:tplc="4D24F2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E86D25"/>
    <w:multiLevelType w:val="multilevel"/>
    <w:tmpl w:val="DC02B1F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8734002"/>
    <w:multiLevelType w:val="hybridMultilevel"/>
    <w:tmpl w:val="E1C6E680"/>
    <w:lvl w:ilvl="0" w:tplc="670CCA9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18"/>
        <w:szCs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F1775F"/>
    <w:multiLevelType w:val="hybridMultilevel"/>
    <w:tmpl w:val="BCAA69A8"/>
    <w:lvl w:ilvl="0" w:tplc="F91AF774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4830F84"/>
    <w:multiLevelType w:val="hybridMultilevel"/>
    <w:tmpl w:val="722804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657254">
    <w:abstractNumId w:val="21"/>
  </w:num>
  <w:num w:numId="2" w16cid:durableId="1991322081">
    <w:abstractNumId w:val="8"/>
  </w:num>
  <w:num w:numId="3" w16cid:durableId="147013835">
    <w:abstractNumId w:val="28"/>
  </w:num>
  <w:num w:numId="4" w16cid:durableId="1413889305">
    <w:abstractNumId w:val="22"/>
  </w:num>
  <w:num w:numId="5" w16cid:durableId="248317405">
    <w:abstractNumId w:val="7"/>
  </w:num>
  <w:num w:numId="6" w16cid:durableId="255408997">
    <w:abstractNumId w:val="19"/>
  </w:num>
  <w:num w:numId="7" w16cid:durableId="866873959">
    <w:abstractNumId w:val="26"/>
  </w:num>
  <w:num w:numId="8" w16cid:durableId="1568488488">
    <w:abstractNumId w:val="33"/>
  </w:num>
  <w:num w:numId="9" w16cid:durableId="1273779024">
    <w:abstractNumId w:val="10"/>
  </w:num>
  <w:num w:numId="10" w16cid:durableId="1911772477">
    <w:abstractNumId w:val="13"/>
  </w:num>
  <w:num w:numId="11" w16cid:durableId="532572973">
    <w:abstractNumId w:val="11"/>
  </w:num>
  <w:num w:numId="12" w16cid:durableId="367071801">
    <w:abstractNumId w:val="30"/>
  </w:num>
  <w:num w:numId="13" w16cid:durableId="1726372500">
    <w:abstractNumId w:val="24"/>
  </w:num>
  <w:num w:numId="14" w16cid:durableId="112211703">
    <w:abstractNumId w:val="15"/>
  </w:num>
  <w:num w:numId="15" w16cid:durableId="684134126">
    <w:abstractNumId w:val="20"/>
  </w:num>
  <w:num w:numId="16" w16cid:durableId="785849628">
    <w:abstractNumId w:val="32"/>
  </w:num>
  <w:num w:numId="17" w16cid:durableId="451285642">
    <w:abstractNumId w:val="12"/>
  </w:num>
  <w:num w:numId="18" w16cid:durableId="1986812991">
    <w:abstractNumId w:val="1"/>
  </w:num>
  <w:num w:numId="19" w16cid:durableId="42336608">
    <w:abstractNumId w:val="29"/>
  </w:num>
  <w:num w:numId="20" w16cid:durableId="1723208066">
    <w:abstractNumId w:val="0"/>
  </w:num>
  <w:num w:numId="21" w16cid:durableId="481118928">
    <w:abstractNumId w:val="18"/>
  </w:num>
  <w:num w:numId="22" w16cid:durableId="1354263472">
    <w:abstractNumId w:val="9"/>
  </w:num>
  <w:num w:numId="23" w16cid:durableId="1943342399">
    <w:abstractNumId w:val="27"/>
  </w:num>
  <w:num w:numId="24" w16cid:durableId="141695869">
    <w:abstractNumId w:val="5"/>
  </w:num>
  <w:num w:numId="25" w16cid:durableId="1779131270">
    <w:abstractNumId w:val="31"/>
  </w:num>
  <w:num w:numId="26" w16cid:durableId="1688172285">
    <w:abstractNumId w:val="23"/>
  </w:num>
  <w:num w:numId="27" w16cid:durableId="717247052">
    <w:abstractNumId w:val="2"/>
  </w:num>
  <w:num w:numId="28" w16cid:durableId="926115833">
    <w:abstractNumId w:val="6"/>
  </w:num>
  <w:num w:numId="29" w16cid:durableId="1729768770">
    <w:abstractNumId w:val="4"/>
  </w:num>
  <w:num w:numId="30" w16cid:durableId="944192598">
    <w:abstractNumId w:val="14"/>
  </w:num>
  <w:num w:numId="31" w16cid:durableId="1490056732">
    <w:abstractNumId w:val="25"/>
  </w:num>
  <w:num w:numId="32" w16cid:durableId="1940139491">
    <w:abstractNumId w:val="16"/>
  </w:num>
  <w:num w:numId="33" w16cid:durableId="655690136">
    <w:abstractNumId w:val="17"/>
  </w:num>
  <w:num w:numId="34" w16cid:durableId="891310346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oNotTrackFormatting/>
  <w:documentProtection w:edit="readOnly" w:enforcement="1" w:cryptProviderType="rsaAES" w:cryptAlgorithmClass="hash" w:cryptAlgorithmType="typeAny" w:cryptAlgorithmSid="14" w:cryptSpinCount="100000" w:hash="JgwrtUGKXWLJIBMWBOx87WGT6mMXJ3IOR8MXg/4P7Cf7fc0x8qFYD8svyB+AkGccfmASbiy11xG6xX9+ccgVvg==" w:salt="KxmUoD8SreDo2sP+4LzdiA==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zc2szA2N7IwNjZX0lEKTi0uzszPAykwqQUAMhwM4SwAAAA="/>
  </w:docVars>
  <w:rsids>
    <w:rsidRoot w:val="00624CC2"/>
    <w:rsid w:val="00001645"/>
    <w:rsid w:val="00003A10"/>
    <w:rsid w:val="00003E54"/>
    <w:rsid w:val="00004397"/>
    <w:rsid w:val="0000542E"/>
    <w:rsid w:val="00005481"/>
    <w:rsid w:val="000075AD"/>
    <w:rsid w:val="000100C9"/>
    <w:rsid w:val="00012738"/>
    <w:rsid w:val="000127E5"/>
    <w:rsid w:val="00012E61"/>
    <w:rsid w:val="00017016"/>
    <w:rsid w:val="00020140"/>
    <w:rsid w:val="00020467"/>
    <w:rsid w:val="0002114E"/>
    <w:rsid w:val="000231A6"/>
    <w:rsid w:val="0004168F"/>
    <w:rsid w:val="00045BD3"/>
    <w:rsid w:val="000460FE"/>
    <w:rsid w:val="000461AB"/>
    <w:rsid w:val="00050464"/>
    <w:rsid w:val="00055C94"/>
    <w:rsid w:val="000561CE"/>
    <w:rsid w:val="000615F2"/>
    <w:rsid w:val="0006256F"/>
    <w:rsid w:val="0006259D"/>
    <w:rsid w:val="00065FB8"/>
    <w:rsid w:val="00067DDE"/>
    <w:rsid w:val="0007217F"/>
    <w:rsid w:val="00073E8B"/>
    <w:rsid w:val="0007527D"/>
    <w:rsid w:val="00076999"/>
    <w:rsid w:val="000770CB"/>
    <w:rsid w:val="000833C6"/>
    <w:rsid w:val="00084944"/>
    <w:rsid w:val="00086B18"/>
    <w:rsid w:val="00092646"/>
    <w:rsid w:val="000937EC"/>
    <w:rsid w:val="000961E0"/>
    <w:rsid w:val="000A369D"/>
    <w:rsid w:val="000A4865"/>
    <w:rsid w:val="000A4B5D"/>
    <w:rsid w:val="000A562C"/>
    <w:rsid w:val="000B0E29"/>
    <w:rsid w:val="000C41FE"/>
    <w:rsid w:val="000C4733"/>
    <w:rsid w:val="000C623D"/>
    <w:rsid w:val="000C6FBC"/>
    <w:rsid w:val="000C78E0"/>
    <w:rsid w:val="000D0EAE"/>
    <w:rsid w:val="000D1920"/>
    <w:rsid w:val="000D3DAC"/>
    <w:rsid w:val="000D3E1F"/>
    <w:rsid w:val="000D4F58"/>
    <w:rsid w:val="000D72C5"/>
    <w:rsid w:val="000E3BAD"/>
    <w:rsid w:val="000E5987"/>
    <w:rsid w:val="000E61F0"/>
    <w:rsid w:val="000E7B65"/>
    <w:rsid w:val="000E7EF9"/>
    <w:rsid w:val="000F36C4"/>
    <w:rsid w:val="000F4CEB"/>
    <w:rsid w:val="000F5100"/>
    <w:rsid w:val="000F62F7"/>
    <w:rsid w:val="000F66FF"/>
    <w:rsid w:val="000F6B8E"/>
    <w:rsid w:val="001029D0"/>
    <w:rsid w:val="001033D6"/>
    <w:rsid w:val="0010460E"/>
    <w:rsid w:val="00107A7C"/>
    <w:rsid w:val="001125D8"/>
    <w:rsid w:val="00114A79"/>
    <w:rsid w:val="00115055"/>
    <w:rsid w:val="00117661"/>
    <w:rsid w:val="00121F98"/>
    <w:rsid w:val="00124A07"/>
    <w:rsid w:val="001255B4"/>
    <w:rsid w:val="001277F6"/>
    <w:rsid w:val="001302BC"/>
    <w:rsid w:val="0013231A"/>
    <w:rsid w:val="001364AA"/>
    <w:rsid w:val="00140688"/>
    <w:rsid w:val="00142BFC"/>
    <w:rsid w:val="00146FED"/>
    <w:rsid w:val="00153D6F"/>
    <w:rsid w:val="00155EDB"/>
    <w:rsid w:val="00157022"/>
    <w:rsid w:val="00157BE6"/>
    <w:rsid w:val="00165FF0"/>
    <w:rsid w:val="001674D0"/>
    <w:rsid w:val="00173CA0"/>
    <w:rsid w:val="00176536"/>
    <w:rsid w:val="00177391"/>
    <w:rsid w:val="0018032B"/>
    <w:rsid w:val="00180693"/>
    <w:rsid w:val="00180807"/>
    <w:rsid w:val="00182A21"/>
    <w:rsid w:val="001857BF"/>
    <w:rsid w:val="00192A60"/>
    <w:rsid w:val="00197394"/>
    <w:rsid w:val="001A24DC"/>
    <w:rsid w:val="001A3D52"/>
    <w:rsid w:val="001A6F05"/>
    <w:rsid w:val="001B2CD0"/>
    <w:rsid w:val="001B4739"/>
    <w:rsid w:val="001B51B6"/>
    <w:rsid w:val="001B7128"/>
    <w:rsid w:val="001B7293"/>
    <w:rsid w:val="001C484D"/>
    <w:rsid w:val="001C4A8C"/>
    <w:rsid w:val="001C5871"/>
    <w:rsid w:val="001C5BC1"/>
    <w:rsid w:val="001D12F5"/>
    <w:rsid w:val="001D1B98"/>
    <w:rsid w:val="001D1E3D"/>
    <w:rsid w:val="001D2E1C"/>
    <w:rsid w:val="001D4F11"/>
    <w:rsid w:val="001D5844"/>
    <w:rsid w:val="001D5A61"/>
    <w:rsid w:val="001D6D69"/>
    <w:rsid w:val="001E0590"/>
    <w:rsid w:val="001E1FE1"/>
    <w:rsid w:val="001E23B3"/>
    <w:rsid w:val="001E4BE8"/>
    <w:rsid w:val="001E5CE1"/>
    <w:rsid w:val="001E69F1"/>
    <w:rsid w:val="001F2828"/>
    <w:rsid w:val="001F36D8"/>
    <w:rsid w:val="001F517E"/>
    <w:rsid w:val="00203A8D"/>
    <w:rsid w:val="00206469"/>
    <w:rsid w:val="00206A0B"/>
    <w:rsid w:val="00210380"/>
    <w:rsid w:val="0021046D"/>
    <w:rsid w:val="00211CF6"/>
    <w:rsid w:val="00211EB6"/>
    <w:rsid w:val="002150EE"/>
    <w:rsid w:val="00216C95"/>
    <w:rsid w:val="00217D7A"/>
    <w:rsid w:val="0022248E"/>
    <w:rsid w:val="00223B32"/>
    <w:rsid w:val="0023088F"/>
    <w:rsid w:val="002316B1"/>
    <w:rsid w:val="00232330"/>
    <w:rsid w:val="002333EF"/>
    <w:rsid w:val="00234E68"/>
    <w:rsid w:val="002376A8"/>
    <w:rsid w:val="0024092C"/>
    <w:rsid w:val="002420C9"/>
    <w:rsid w:val="00242E86"/>
    <w:rsid w:val="00245FA6"/>
    <w:rsid w:val="00252A42"/>
    <w:rsid w:val="00256A90"/>
    <w:rsid w:val="00256EE3"/>
    <w:rsid w:val="00263FE3"/>
    <w:rsid w:val="00267839"/>
    <w:rsid w:val="002735F3"/>
    <w:rsid w:val="00274587"/>
    <w:rsid w:val="0027548A"/>
    <w:rsid w:val="00277178"/>
    <w:rsid w:val="002772F6"/>
    <w:rsid w:val="0027776A"/>
    <w:rsid w:val="00282EA2"/>
    <w:rsid w:val="00283371"/>
    <w:rsid w:val="00285F4A"/>
    <w:rsid w:val="00291CC6"/>
    <w:rsid w:val="002A338B"/>
    <w:rsid w:val="002A39D8"/>
    <w:rsid w:val="002B0669"/>
    <w:rsid w:val="002B199F"/>
    <w:rsid w:val="002B4F62"/>
    <w:rsid w:val="002C4086"/>
    <w:rsid w:val="002C4B96"/>
    <w:rsid w:val="002C5EC9"/>
    <w:rsid w:val="002E07EA"/>
    <w:rsid w:val="002E1745"/>
    <w:rsid w:val="002E1A1D"/>
    <w:rsid w:val="002E5C94"/>
    <w:rsid w:val="002E6351"/>
    <w:rsid w:val="002F15B5"/>
    <w:rsid w:val="002F5A8B"/>
    <w:rsid w:val="00300CBE"/>
    <w:rsid w:val="0030101C"/>
    <w:rsid w:val="00301AA8"/>
    <w:rsid w:val="00301AB2"/>
    <w:rsid w:val="0031184F"/>
    <w:rsid w:val="0031384E"/>
    <w:rsid w:val="00313F5C"/>
    <w:rsid w:val="003202DA"/>
    <w:rsid w:val="00321CA4"/>
    <w:rsid w:val="00321F77"/>
    <w:rsid w:val="00323FBF"/>
    <w:rsid w:val="00324E5D"/>
    <w:rsid w:val="00335C32"/>
    <w:rsid w:val="003435B7"/>
    <w:rsid w:val="0034582D"/>
    <w:rsid w:val="00346794"/>
    <w:rsid w:val="0035160C"/>
    <w:rsid w:val="003518A7"/>
    <w:rsid w:val="0036034F"/>
    <w:rsid w:val="00360B1D"/>
    <w:rsid w:val="00370B0C"/>
    <w:rsid w:val="0037609D"/>
    <w:rsid w:val="003776A7"/>
    <w:rsid w:val="00384825"/>
    <w:rsid w:val="00384FC6"/>
    <w:rsid w:val="003853BA"/>
    <w:rsid w:val="00386E31"/>
    <w:rsid w:val="00390094"/>
    <w:rsid w:val="0039266E"/>
    <w:rsid w:val="00394DF6"/>
    <w:rsid w:val="00395C28"/>
    <w:rsid w:val="00396A44"/>
    <w:rsid w:val="00396C3F"/>
    <w:rsid w:val="003A1696"/>
    <w:rsid w:val="003A2991"/>
    <w:rsid w:val="003A2B3E"/>
    <w:rsid w:val="003A4C5C"/>
    <w:rsid w:val="003A4DBD"/>
    <w:rsid w:val="003A75D3"/>
    <w:rsid w:val="003B37EA"/>
    <w:rsid w:val="003B56C5"/>
    <w:rsid w:val="003B7ECD"/>
    <w:rsid w:val="003C2CC5"/>
    <w:rsid w:val="003C4120"/>
    <w:rsid w:val="003C79CD"/>
    <w:rsid w:val="003D1450"/>
    <w:rsid w:val="003D18A1"/>
    <w:rsid w:val="003D4B22"/>
    <w:rsid w:val="003D4D2A"/>
    <w:rsid w:val="003D77DB"/>
    <w:rsid w:val="003E01DB"/>
    <w:rsid w:val="003E5FFA"/>
    <w:rsid w:val="003E6EC1"/>
    <w:rsid w:val="003E7D62"/>
    <w:rsid w:val="003F0CC8"/>
    <w:rsid w:val="003F322B"/>
    <w:rsid w:val="003F4272"/>
    <w:rsid w:val="003F7129"/>
    <w:rsid w:val="00401FE9"/>
    <w:rsid w:val="004060AD"/>
    <w:rsid w:val="00407CF6"/>
    <w:rsid w:val="00421104"/>
    <w:rsid w:val="0043017C"/>
    <w:rsid w:val="00433157"/>
    <w:rsid w:val="00440CB7"/>
    <w:rsid w:val="00442C1E"/>
    <w:rsid w:val="00446164"/>
    <w:rsid w:val="00463FCB"/>
    <w:rsid w:val="00464708"/>
    <w:rsid w:val="00466524"/>
    <w:rsid w:val="00467616"/>
    <w:rsid w:val="004711FB"/>
    <w:rsid w:val="00477F57"/>
    <w:rsid w:val="0049144E"/>
    <w:rsid w:val="00493814"/>
    <w:rsid w:val="00497F68"/>
    <w:rsid w:val="004A1A2C"/>
    <w:rsid w:val="004A209F"/>
    <w:rsid w:val="004B76A3"/>
    <w:rsid w:val="004C6FA0"/>
    <w:rsid w:val="004C7459"/>
    <w:rsid w:val="004D03AF"/>
    <w:rsid w:val="004D084C"/>
    <w:rsid w:val="004D63B6"/>
    <w:rsid w:val="004D6998"/>
    <w:rsid w:val="004E43F5"/>
    <w:rsid w:val="004E56CA"/>
    <w:rsid w:val="004F04FD"/>
    <w:rsid w:val="004F1967"/>
    <w:rsid w:val="004F2115"/>
    <w:rsid w:val="004F526F"/>
    <w:rsid w:val="004F5E57"/>
    <w:rsid w:val="004F6DB0"/>
    <w:rsid w:val="00504BF0"/>
    <w:rsid w:val="00511933"/>
    <w:rsid w:val="0051205F"/>
    <w:rsid w:val="00512C25"/>
    <w:rsid w:val="0051325E"/>
    <w:rsid w:val="0051769E"/>
    <w:rsid w:val="00525DB3"/>
    <w:rsid w:val="00525F04"/>
    <w:rsid w:val="005301BE"/>
    <w:rsid w:val="00535544"/>
    <w:rsid w:val="00536C47"/>
    <w:rsid w:val="00536CE2"/>
    <w:rsid w:val="0053725A"/>
    <w:rsid w:val="0054619E"/>
    <w:rsid w:val="005472E5"/>
    <w:rsid w:val="00550EDD"/>
    <w:rsid w:val="0055233D"/>
    <w:rsid w:val="00552599"/>
    <w:rsid w:val="00554AC1"/>
    <w:rsid w:val="00556A6A"/>
    <w:rsid w:val="0056167D"/>
    <w:rsid w:val="005621A3"/>
    <w:rsid w:val="005644B2"/>
    <w:rsid w:val="00564B02"/>
    <w:rsid w:val="0057356A"/>
    <w:rsid w:val="00582D80"/>
    <w:rsid w:val="00586535"/>
    <w:rsid w:val="00587C55"/>
    <w:rsid w:val="005930B7"/>
    <w:rsid w:val="00593386"/>
    <w:rsid w:val="005969F1"/>
    <w:rsid w:val="005977A2"/>
    <w:rsid w:val="005A3BFF"/>
    <w:rsid w:val="005A3D66"/>
    <w:rsid w:val="005A6A03"/>
    <w:rsid w:val="005A7055"/>
    <w:rsid w:val="005A7727"/>
    <w:rsid w:val="005B3305"/>
    <w:rsid w:val="005B46D1"/>
    <w:rsid w:val="005B5F02"/>
    <w:rsid w:val="005C3BE9"/>
    <w:rsid w:val="005C57C5"/>
    <w:rsid w:val="005C6E9D"/>
    <w:rsid w:val="005D1708"/>
    <w:rsid w:val="005D4DA5"/>
    <w:rsid w:val="005D76EB"/>
    <w:rsid w:val="005E39E4"/>
    <w:rsid w:val="005F04D8"/>
    <w:rsid w:val="005F3913"/>
    <w:rsid w:val="005F6A6D"/>
    <w:rsid w:val="00601F97"/>
    <w:rsid w:val="006051A6"/>
    <w:rsid w:val="00605E4F"/>
    <w:rsid w:val="0060742F"/>
    <w:rsid w:val="006147DD"/>
    <w:rsid w:val="00614878"/>
    <w:rsid w:val="00615878"/>
    <w:rsid w:val="00617528"/>
    <w:rsid w:val="0062072A"/>
    <w:rsid w:val="00622A45"/>
    <w:rsid w:val="0062378E"/>
    <w:rsid w:val="00623858"/>
    <w:rsid w:val="00624CC2"/>
    <w:rsid w:val="00630535"/>
    <w:rsid w:val="006347C1"/>
    <w:rsid w:val="00634885"/>
    <w:rsid w:val="00635062"/>
    <w:rsid w:val="006372C0"/>
    <w:rsid w:val="0063779D"/>
    <w:rsid w:val="006403B0"/>
    <w:rsid w:val="006407DE"/>
    <w:rsid w:val="006422CD"/>
    <w:rsid w:val="006431A6"/>
    <w:rsid w:val="00650F22"/>
    <w:rsid w:val="00651909"/>
    <w:rsid w:val="006613AE"/>
    <w:rsid w:val="00663AC8"/>
    <w:rsid w:val="00664DD8"/>
    <w:rsid w:val="00667B80"/>
    <w:rsid w:val="00667F1B"/>
    <w:rsid w:val="00680C3B"/>
    <w:rsid w:val="006816F4"/>
    <w:rsid w:val="00681B41"/>
    <w:rsid w:val="006829D0"/>
    <w:rsid w:val="00682B78"/>
    <w:rsid w:val="00683332"/>
    <w:rsid w:val="0068389E"/>
    <w:rsid w:val="00683FF8"/>
    <w:rsid w:val="006875EF"/>
    <w:rsid w:val="00694F9A"/>
    <w:rsid w:val="006956B7"/>
    <w:rsid w:val="00697DCE"/>
    <w:rsid w:val="006A64ED"/>
    <w:rsid w:val="006B05DD"/>
    <w:rsid w:val="006C19BA"/>
    <w:rsid w:val="006C1AE3"/>
    <w:rsid w:val="006C7A7A"/>
    <w:rsid w:val="006D092D"/>
    <w:rsid w:val="006D6F72"/>
    <w:rsid w:val="006D7B99"/>
    <w:rsid w:val="006D7F2C"/>
    <w:rsid w:val="006E0677"/>
    <w:rsid w:val="006E1365"/>
    <w:rsid w:val="006E458A"/>
    <w:rsid w:val="006F1322"/>
    <w:rsid w:val="006F2C1C"/>
    <w:rsid w:val="006F3168"/>
    <w:rsid w:val="006F391A"/>
    <w:rsid w:val="006F51BF"/>
    <w:rsid w:val="006F77A7"/>
    <w:rsid w:val="00700522"/>
    <w:rsid w:val="007022DE"/>
    <w:rsid w:val="0070371B"/>
    <w:rsid w:val="007066F8"/>
    <w:rsid w:val="00712637"/>
    <w:rsid w:val="00713F6C"/>
    <w:rsid w:val="00720B3E"/>
    <w:rsid w:val="0072183A"/>
    <w:rsid w:val="00723417"/>
    <w:rsid w:val="00727C23"/>
    <w:rsid w:val="00734122"/>
    <w:rsid w:val="007379A5"/>
    <w:rsid w:val="007528E6"/>
    <w:rsid w:val="00755CD6"/>
    <w:rsid w:val="0075652F"/>
    <w:rsid w:val="007649B9"/>
    <w:rsid w:val="0076656F"/>
    <w:rsid w:val="0077252E"/>
    <w:rsid w:val="007743B8"/>
    <w:rsid w:val="00775B68"/>
    <w:rsid w:val="0077726E"/>
    <w:rsid w:val="00777DB7"/>
    <w:rsid w:val="00780DAB"/>
    <w:rsid w:val="00782BD8"/>
    <w:rsid w:val="0078500A"/>
    <w:rsid w:val="00786332"/>
    <w:rsid w:val="00793B81"/>
    <w:rsid w:val="0079589C"/>
    <w:rsid w:val="007A2DD7"/>
    <w:rsid w:val="007A3529"/>
    <w:rsid w:val="007A7F0F"/>
    <w:rsid w:val="007B1A87"/>
    <w:rsid w:val="007B79B0"/>
    <w:rsid w:val="007C082C"/>
    <w:rsid w:val="007C423A"/>
    <w:rsid w:val="007C596C"/>
    <w:rsid w:val="007C69A8"/>
    <w:rsid w:val="007D20AA"/>
    <w:rsid w:val="007D26ED"/>
    <w:rsid w:val="007D31CD"/>
    <w:rsid w:val="007D416E"/>
    <w:rsid w:val="007D539A"/>
    <w:rsid w:val="007E061C"/>
    <w:rsid w:val="007E106D"/>
    <w:rsid w:val="007E28B6"/>
    <w:rsid w:val="007F096F"/>
    <w:rsid w:val="007F4C9E"/>
    <w:rsid w:val="007F57ED"/>
    <w:rsid w:val="007F598F"/>
    <w:rsid w:val="007F63B3"/>
    <w:rsid w:val="007F6AEB"/>
    <w:rsid w:val="00803E2F"/>
    <w:rsid w:val="008049A8"/>
    <w:rsid w:val="00806799"/>
    <w:rsid w:val="0081210E"/>
    <w:rsid w:val="008129AB"/>
    <w:rsid w:val="008143F1"/>
    <w:rsid w:val="00814485"/>
    <w:rsid w:val="0082356B"/>
    <w:rsid w:val="0082412E"/>
    <w:rsid w:val="00830776"/>
    <w:rsid w:val="00832F57"/>
    <w:rsid w:val="00840B7A"/>
    <w:rsid w:val="008410F1"/>
    <w:rsid w:val="00842627"/>
    <w:rsid w:val="0084794D"/>
    <w:rsid w:val="0085010A"/>
    <w:rsid w:val="00856266"/>
    <w:rsid w:val="00860BF8"/>
    <w:rsid w:val="008639B0"/>
    <w:rsid w:val="008654B7"/>
    <w:rsid w:val="00870E98"/>
    <w:rsid w:val="00877809"/>
    <w:rsid w:val="00877AFF"/>
    <w:rsid w:val="00880556"/>
    <w:rsid w:val="00881C86"/>
    <w:rsid w:val="00885A2C"/>
    <w:rsid w:val="00890877"/>
    <w:rsid w:val="00890C79"/>
    <w:rsid w:val="00891C1F"/>
    <w:rsid w:val="00893776"/>
    <w:rsid w:val="00897B09"/>
    <w:rsid w:val="008A0A55"/>
    <w:rsid w:val="008A3C6E"/>
    <w:rsid w:val="008A7C2D"/>
    <w:rsid w:val="008B07E5"/>
    <w:rsid w:val="008B32B9"/>
    <w:rsid w:val="008B411B"/>
    <w:rsid w:val="008C16FF"/>
    <w:rsid w:val="008C4C2A"/>
    <w:rsid w:val="008C7043"/>
    <w:rsid w:val="008C7DEA"/>
    <w:rsid w:val="008D05FB"/>
    <w:rsid w:val="008E53A6"/>
    <w:rsid w:val="008E5643"/>
    <w:rsid w:val="008F2951"/>
    <w:rsid w:val="008F590B"/>
    <w:rsid w:val="008F77E0"/>
    <w:rsid w:val="00904E8F"/>
    <w:rsid w:val="00905528"/>
    <w:rsid w:val="0091529B"/>
    <w:rsid w:val="009169C8"/>
    <w:rsid w:val="00917C1D"/>
    <w:rsid w:val="0092076A"/>
    <w:rsid w:val="009250E6"/>
    <w:rsid w:val="00930827"/>
    <w:rsid w:val="0093116D"/>
    <w:rsid w:val="00932BC9"/>
    <w:rsid w:val="00933415"/>
    <w:rsid w:val="0093451D"/>
    <w:rsid w:val="00935F7C"/>
    <w:rsid w:val="00941EF5"/>
    <w:rsid w:val="009435B0"/>
    <w:rsid w:val="009445DF"/>
    <w:rsid w:val="00944633"/>
    <w:rsid w:val="00953345"/>
    <w:rsid w:val="00960A04"/>
    <w:rsid w:val="0096432C"/>
    <w:rsid w:val="00967827"/>
    <w:rsid w:val="009704A5"/>
    <w:rsid w:val="009709EE"/>
    <w:rsid w:val="00974102"/>
    <w:rsid w:val="00974AA2"/>
    <w:rsid w:val="00974DC2"/>
    <w:rsid w:val="00975D76"/>
    <w:rsid w:val="00976DAC"/>
    <w:rsid w:val="009804AB"/>
    <w:rsid w:val="00980D4C"/>
    <w:rsid w:val="00992FDD"/>
    <w:rsid w:val="00995CB2"/>
    <w:rsid w:val="009A1D6B"/>
    <w:rsid w:val="009A2738"/>
    <w:rsid w:val="009A6A49"/>
    <w:rsid w:val="009A6D13"/>
    <w:rsid w:val="009B1F5A"/>
    <w:rsid w:val="009B3BD9"/>
    <w:rsid w:val="009B6A73"/>
    <w:rsid w:val="009C03AF"/>
    <w:rsid w:val="009C465F"/>
    <w:rsid w:val="009C57B4"/>
    <w:rsid w:val="009C5BFA"/>
    <w:rsid w:val="009C6A22"/>
    <w:rsid w:val="009C7F1D"/>
    <w:rsid w:val="009D3B56"/>
    <w:rsid w:val="009D573E"/>
    <w:rsid w:val="009D75D2"/>
    <w:rsid w:val="009E1DC3"/>
    <w:rsid w:val="009E1F40"/>
    <w:rsid w:val="009F1572"/>
    <w:rsid w:val="009F1725"/>
    <w:rsid w:val="009F25E5"/>
    <w:rsid w:val="009F2E53"/>
    <w:rsid w:val="009F33A4"/>
    <w:rsid w:val="009F4B6B"/>
    <w:rsid w:val="009F500B"/>
    <w:rsid w:val="009F70B1"/>
    <w:rsid w:val="00A002AD"/>
    <w:rsid w:val="00A0562B"/>
    <w:rsid w:val="00A0650D"/>
    <w:rsid w:val="00A1051D"/>
    <w:rsid w:val="00A112BD"/>
    <w:rsid w:val="00A116C3"/>
    <w:rsid w:val="00A12A3C"/>
    <w:rsid w:val="00A1487D"/>
    <w:rsid w:val="00A247C4"/>
    <w:rsid w:val="00A346EB"/>
    <w:rsid w:val="00A3554B"/>
    <w:rsid w:val="00A37AC3"/>
    <w:rsid w:val="00A4217B"/>
    <w:rsid w:val="00A42FDF"/>
    <w:rsid w:val="00A520CA"/>
    <w:rsid w:val="00A5462E"/>
    <w:rsid w:val="00A54D3E"/>
    <w:rsid w:val="00A559B6"/>
    <w:rsid w:val="00A6054F"/>
    <w:rsid w:val="00A663AB"/>
    <w:rsid w:val="00A74850"/>
    <w:rsid w:val="00A754BA"/>
    <w:rsid w:val="00A76A06"/>
    <w:rsid w:val="00A80CA5"/>
    <w:rsid w:val="00A84A33"/>
    <w:rsid w:val="00A86554"/>
    <w:rsid w:val="00A90843"/>
    <w:rsid w:val="00A9372E"/>
    <w:rsid w:val="00A95A33"/>
    <w:rsid w:val="00AA06C5"/>
    <w:rsid w:val="00AA082F"/>
    <w:rsid w:val="00AA0D7D"/>
    <w:rsid w:val="00AA4C18"/>
    <w:rsid w:val="00AA5511"/>
    <w:rsid w:val="00AB02DF"/>
    <w:rsid w:val="00AB167A"/>
    <w:rsid w:val="00AB4F2B"/>
    <w:rsid w:val="00AB56B2"/>
    <w:rsid w:val="00AB72B6"/>
    <w:rsid w:val="00AC0BAE"/>
    <w:rsid w:val="00AC152C"/>
    <w:rsid w:val="00AD200D"/>
    <w:rsid w:val="00AD4DD9"/>
    <w:rsid w:val="00AD5AEE"/>
    <w:rsid w:val="00AD7C5D"/>
    <w:rsid w:val="00AE174C"/>
    <w:rsid w:val="00AE4D16"/>
    <w:rsid w:val="00AE792E"/>
    <w:rsid w:val="00AF1210"/>
    <w:rsid w:val="00AF186C"/>
    <w:rsid w:val="00AF4D63"/>
    <w:rsid w:val="00AF5749"/>
    <w:rsid w:val="00B01AD1"/>
    <w:rsid w:val="00B10410"/>
    <w:rsid w:val="00B106BE"/>
    <w:rsid w:val="00B1364B"/>
    <w:rsid w:val="00B23E0E"/>
    <w:rsid w:val="00B26334"/>
    <w:rsid w:val="00B271BB"/>
    <w:rsid w:val="00B30465"/>
    <w:rsid w:val="00B34528"/>
    <w:rsid w:val="00B35569"/>
    <w:rsid w:val="00B37BDC"/>
    <w:rsid w:val="00B40EAF"/>
    <w:rsid w:val="00B43E6A"/>
    <w:rsid w:val="00B52619"/>
    <w:rsid w:val="00B52765"/>
    <w:rsid w:val="00B542DE"/>
    <w:rsid w:val="00B57050"/>
    <w:rsid w:val="00B60775"/>
    <w:rsid w:val="00B65DAB"/>
    <w:rsid w:val="00B65FAD"/>
    <w:rsid w:val="00B66117"/>
    <w:rsid w:val="00B67BF1"/>
    <w:rsid w:val="00B72277"/>
    <w:rsid w:val="00B77F97"/>
    <w:rsid w:val="00B830E7"/>
    <w:rsid w:val="00B86E22"/>
    <w:rsid w:val="00B930EE"/>
    <w:rsid w:val="00B933FA"/>
    <w:rsid w:val="00B94100"/>
    <w:rsid w:val="00B95157"/>
    <w:rsid w:val="00B97873"/>
    <w:rsid w:val="00BA73F8"/>
    <w:rsid w:val="00BB0A79"/>
    <w:rsid w:val="00BB2D29"/>
    <w:rsid w:val="00BB41EA"/>
    <w:rsid w:val="00BB507F"/>
    <w:rsid w:val="00BB78D2"/>
    <w:rsid w:val="00BC00E2"/>
    <w:rsid w:val="00BC19AF"/>
    <w:rsid w:val="00BC4071"/>
    <w:rsid w:val="00BC492F"/>
    <w:rsid w:val="00BC4A49"/>
    <w:rsid w:val="00BC51AC"/>
    <w:rsid w:val="00BE032C"/>
    <w:rsid w:val="00BE0DEA"/>
    <w:rsid w:val="00BE28AD"/>
    <w:rsid w:val="00BF361A"/>
    <w:rsid w:val="00BF4ED0"/>
    <w:rsid w:val="00C02D1B"/>
    <w:rsid w:val="00C04B62"/>
    <w:rsid w:val="00C06777"/>
    <w:rsid w:val="00C07B2D"/>
    <w:rsid w:val="00C12E96"/>
    <w:rsid w:val="00C13157"/>
    <w:rsid w:val="00C1352C"/>
    <w:rsid w:val="00C217D9"/>
    <w:rsid w:val="00C228D0"/>
    <w:rsid w:val="00C25EC7"/>
    <w:rsid w:val="00C2733D"/>
    <w:rsid w:val="00C32B48"/>
    <w:rsid w:val="00C370A6"/>
    <w:rsid w:val="00C40708"/>
    <w:rsid w:val="00C47C71"/>
    <w:rsid w:val="00C50518"/>
    <w:rsid w:val="00C53B66"/>
    <w:rsid w:val="00C64447"/>
    <w:rsid w:val="00C65DDA"/>
    <w:rsid w:val="00C67176"/>
    <w:rsid w:val="00C67490"/>
    <w:rsid w:val="00C67961"/>
    <w:rsid w:val="00C67A15"/>
    <w:rsid w:val="00C72443"/>
    <w:rsid w:val="00C73142"/>
    <w:rsid w:val="00C80CCB"/>
    <w:rsid w:val="00C80DCF"/>
    <w:rsid w:val="00C90D36"/>
    <w:rsid w:val="00C91882"/>
    <w:rsid w:val="00C918F5"/>
    <w:rsid w:val="00C93449"/>
    <w:rsid w:val="00C96025"/>
    <w:rsid w:val="00C96DFD"/>
    <w:rsid w:val="00CA328D"/>
    <w:rsid w:val="00CB23D1"/>
    <w:rsid w:val="00CB6049"/>
    <w:rsid w:val="00CC0D8D"/>
    <w:rsid w:val="00CC0E43"/>
    <w:rsid w:val="00CC0F27"/>
    <w:rsid w:val="00CC24D6"/>
    <w:rsid w:val="00CC34A0"/>
    <w:rsid w:val="00CD2233"/>
    <w:rsid w:val="00CD7B46"/>
    <w:rsid w:val="00CE06CE"/>
    <w:rsid w:val="00CE2F41"/>
    <w:rsid w:val="00CE46E6"/>
    <w:rsid w:val="00CE4AB5"/>
    <w:rsid w:val="00CF1F52"/>
    <w:rsid w:val="00CF2AC5"/>
    <w:rsid w:val="00CF2B70"/>
    <w:rsid w:val="00CF76CF"/>
    <w:rsid w:val="00D11486"/>
    <w:rsid w:val="00D13874"/>
    <w:rsid w:val="00D1427F"/>
    <w:rsid w:val="00D14DDB"/>
    <w:rsid w:val="00D15F30"/>
    <w:rsid w:val="00D21090"/>
    <w:rsid w:val="00D311F5"/>
    <w:rsid w:val="00D32466"/>
    <w:rsid w:val="00D361A0"/>
    <w:rsid w:val="00D42A88"/>
    <w:rsid w:val="00D445B6"/>
    <w:rsid w:val="00D45037"/>
    <w:rsid w:val="00D45222"/>
    <w:rsid w:val="00D458CD"/>
    <w:rsid w:val="00D463CA"/>
    <w:rsid w:val="00D54392"/>
    <w:rsid w:val="00D57E15"/>
    <w:rsid w:val="00D6171C"/>
    <w:rsid w:val="00D64C1A"/>
    <w:rsid w:val="00D6568D"/>
    <w:rsid w:val="00D746C0"/>
    <w:rsid w:val="00D80EC4"/>
    <w:rsid w:val="00D82BDB"/>
    <w:rsid w:val="00D830A8"/>
    <w:rsid w:val="00D83160"/>
    <w:rsid w:val="00D85F73"/>
    <w:rsid w:val="00D87364"/>
    <w:rsid w:val="00D87FDA"/>
    <w:rsid w:val="00D90D0C"/>
    <w:rsid w:val="00D94C17"/>
    <w:rsid w:val="00D9536B"/>
    <w:rsid w:val="00D977C3"/>
    <w:rsid w:val="00DA7DBB"/>
    <w:rsid w:val="00DB2983"/>
    <w:rsid w:val="00DB7A67"/>
    <w:rsid w:val="00DC1C91"/>
    <w:rsid w:val="00DC1F2C"/>
    <w:rsid w:val="00DC24C4"/>
    <w:rsid w:val="00DC2ED9"/>
    <w:rsid w:val="00DD2E6F"/>
    <w:rsid w:val="00DD4F6C"/>
    <w:rsid w:val="00DD78ED"/>
    <w:rsid w:val="00DE1769"/>
    <w:rsid w:val="00DE259D"/>
    <w:rsid w:val="00DE6F24"/>
    <w:rsid w:val="00DE7322"/>
    <w:rsid w:val="00DE76A6"/>
    <w:rsid w:val="00E11AAD"/>
    <w:rsid w:val="00E11D69"/>
    <w:rsid w:val="00E140AB"/>
    <w:rsid w:val="00E14DD8"/>
    <w:rsid w:val="00E173F7"/>
    <w:rsid w:val="00E23198"/>
    <w:rsid w:val="00E25DB6"/>
    <w:rsid w:val="00E30BA1"/>
    <w:rsid w:val="00E31D07"/>
    <w:rsid w:val="00E32B7F"/>
    <w:rsid w:val="00E3314D"/>
    <w:rsid w:val="00E333FF"/>
    <w:rsid w:val="00E34B88"/>
    <w:rsid w:val="00E43D7F"/>
    <w:rsid w:val="00E471E5"/>
    <w:rsid w:val="00E47578"/>
    <w:rsid w:val="00E4761F"/>
    <w:rsid w:val="00E506EE"/>
    <w:rsid w:val="00E529BE"/>
    <w:rsid w:val="00E540D2"/>
    <w:rsid w:val="00E628AA"/>
    <w:rsid w:val="00E7265A"/>
    <w:rsid w:val="00E91539"/>
    <w:rsid w:val="00E9350B"/>
    <w:rsid w:val="00E93E9A"/>
    <w:rsid w:val="00E97462"/>
    <w:rsid w:val="00EA3F23"/>
    <w:rsid w:val="00EB3104"/>
    <w:rsid w:val="00EB5A7A"/>
    <w:rsid w:val="00EB6997"/>
    <w:rsid w:val="00EB7B5F"/>
    <w:rsid w:val="00EC1039"/>
    <w:rsid w:val="00EC46D4"/>
    <w:rsid w:val="00EC5999"/>
    <w:rsid w:val="00EC7D2F"/>
    <w:rsid w:val="00ED0325"/>
    <w:rsid w:val="00ED0C4B"/>
    <w:rsid w:val="00ED0D8C"/>
    <w:rsid w:val="00ED43AC"/>
    <w:rsid w:val="00ED61EC"/>
    <w:rsid w:val="00ED6886"/>
    <w:rsid w:val="00ED7231"/>
    <w:rsid w:val="00EE4044"/>
    <w:rsid w:val="00EE5A65"/>
    <w:rsid w:val="00EE7ED9"/>
    <w:rsid w:val="00EF04E1"/>
    <w:rsid w:val="00EF324D"/>
    <w:rsid w:val="00EF5085"/>
    <w:rsid w:val="00EF5820"/>
    <w:rsid w:val="00EF7E0B"/>
    <w:rsid w:val="00F00EC7"/>
    <w:rsid w:val="00F11B0D"/>
    <w:rsid w:val="00F138CB"/>
    <w:rsid w:val="00F2075C"/>
    <w:rsid w:val="00F217C5"/>
    <w:rsid w:val="00F2234B"/>
    <w:rsid w:val="00F232DE"/>
    <w:rsid w:val="00F31C29"/>
    <w:rsid w:val="00F35804"/>
    <w:rsid w:val="00F36738"/>
    <w:rsid w:val="00F41443"/>
    <w:rsid w:val="00F42F1A"/>
    <w:rsid w:val="00F453F0"/>
    <w:rsid w:val="00F472EB"/>
    <w:rsid w:val="00F47798"/>
    <w:rsid w:val="00F503EE"/>
    <w:rsid w:val="00F50A38"/>
    <w:rsid w:val="00F561DA"/>
    <w:rsid w:val="00F62279"/>
    <w:rsid w:val="00F654F7"/>
    <w:rsid w:val="00F65B93"/>
    <w:rsid w:val="00F70651"/>
    <w:rsid w:val="00F70E3D"/>
    <w:rsid w:val="00F70E91"/>
    <w:rsid w:val="00F716C5"/>
    <w:rsid w:val="00F71D1D"/>
    <w:rsid w:val="00F738BF"/>
    <w:rsid w:val="00F7432C"/>
    <w:rsid w:val="00F7542C"/>
    <w:rsid w:val="00F7661F"/>
    <w:rsid w:val="00F8489E"/>
    <w:rsid w:val="00F91143"/>
    <w:rsid w:val="00F95FA1"/>
    <w:rsid w:val="00FA0CDF"/>
    <w:rsid w:val="00FA199C"/>
    <w:rsid w:val="00FA2016"/>
    <w:rsid w:val="00FA45F9"/>
    <w:rsid w:val="00FA5B75"/>
    <w:rsid w:val="00FA6312"/>
    <w:rsid w:val="00FB17E3"/>
    <w:rsid w:val="00FB1FE0"/>
    <w:rsid w:val="00FB5329"/>
    <w:rsid w:val="00FB556C"/>
    <w:rsid w:val="00FB5788"/>
    <w:rsid w:val="00FB5DCE"/>
    <w:rsid w:val="00FC192B"/>
    <w:rsid w:val="00FC4AF5"/>
    <w:rsid w:val="00FC79EA"/>
    <w:rsid w:val="00FD5758"/>
    <w:rsid w:val="00FD7D98"/>
    <w:rsid w:val="00FE44C2"/>
    <w:rsid w:val="00FF2653"/>
    <w:rsid w:val="00FF7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5BA48B3F"/>
  <w15:docId w15:val="{B8BEFE42-E850-4D15-9148-334A7EB56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0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locked="0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locked="0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locked/>
    <w:rsid w:val="00B52619"/>
    <w:pPr>
      <w:widowControl w:val="0"/>
      <w:autoSpaceDE w:val="0"/>
      <w:autoSpaceDN w:val="0"/>
      <w:spacing w:before="93" w:after="0" w:line="240" w:lineRule="auto"/>
      <w:ind w:left="554" w:hanging="255"/>
      <w:outlineLvl w:val="0"/>
    </w:pPr>
    <w:rPr>
      <w:rFonts w:ascii="Arial" w:eastAsia="Arial" w:hAnsi="Arial" w:cs="Arial"/>
      <w:b/>
      <w:bCs/>
      <w:sz w:val="20"/>
      <w:szCs w:val="20"/>
      <w:u w:val="single" w:color="00000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locked/>
    <w:rsid w:val="003900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561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67D"/>
  </w:style>
  <w:style w:type="paragraph" w:styleId="Footer">
    <w:name w:val="footer"/>
    <w:basedOn w:val="Normal"/>
    <w:link w:val="FooterChar"/>
    <w:uiPriority w:val="99"/>
    <w:unhideWhenUsed/>
    <w:locked/>
    <w:rsid w:val="00561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67D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B263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33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26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26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26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334"/>
    <w:rPr>
      <w:b/>
      <w:bCs/>
      <w:sz w:val="20"/>
      <w:szCs w:val="20"/>
    </w:rPr>
  </w:style>
  <w:style w:type="paragraph" w:customStyle="1" w:styleId="Default">
    <w:name w:val="Default"/>
    <w:locked/>
    <w:rsid w:val="005301B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locked/>
    <w:rsid w:val="00775B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536CE2"/>
    <w:rPr>
      <w:color w:val="0563C1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7B1A87"/>
  </w:style>
  <w:style w:type="character" w:customStyle="1" w:styleId="DateChar">
    <w:name w:val="Date Char"/>
    <w:basedOn w:val="DefaultParagraphFont"/>
    <w:link w:val="Date"/>
    <w:uiPriority w:val="99"/>
    <w:semiHidden/>
    <w:rsid w:val="007B1A87"/>
  </w:style>
  <w:style w:type="table" w:styleId="TableGrid">
    <w:name w:val="Table Grid"/>
    <w:basedOn w:val="TableNormal"/>
    <w:uiPriority w:val="39"/>
    <w:locked/>
    <w:rsid w:val="00B93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locked/>
    <w:rsid w:val="007A2DD7"/>
  </w:style>
  <w:style w:type="character" w:styleId="FollowedHyperlink">
    <w:name w:val="FollowedHyperlink"/>
    <w:basedOn w:val="DefaultParagraphFont"/>
    <w:uiPriority w:val="99"/>
    <w:semiHidden/>
    <w:unhideWhenUsed/>
    <w:locked/>
    <w:rsid w:val="006956B7"/>
    <w:rPr>
      <w:color w:val="954F72" w:themeColor="followedHyperlink"/>
      <w:u w:val="single"/>
    </w:rPr>
  </w:style>
  <w:style w:type="character" w:styleId="SubtleReference">
    <w:name w:val="Subtle Reference"/>
    <w:basedOn w:val="DefaultParagraphFont"/>
    <w:uiPriority w:val="31"/>
    <w:qFormat/>
    <w:locked/>
    <w:rsid w:val="008410F1"/>
    <w:rPr>
      <w:smallCaps/>
      <w:color w:val="5A5A5A" w:themeColor="text1" w:themeTint="A5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2F5A8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5A8B"/>
    <w:rPr>
      <w:rFonts w:ascii="Arial" w:eastAsia="Arial" w:hAnsi="Arial" w:cs="Arial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locked/>
    <w:rsid w:val="002F5A8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B52619"/>
    <w:rPr>
      <w:rFonts w:ascii="Arial" w:eastAsia="Arial" w:hAnsi="Arial" w:cs="Arial"/>
      <w:b/>
      <w:bCs/>
      <w:sz w:val="20"/>
      <w:szCs w:val="20"/>
      <w:u w:val="single" w:color="000000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locked/>
    <w:rsid w:val="00B526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B52619"/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TableParagraph">
    <w:name w:val="Table Paragraph"/>
    <w:basedOn w:val="Normal"/>
    <w:uiPriority w:val="1"/>
    <w:qFormat/>
    <w:locked/>
    <w:rsid w:val="00B526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locked/>
    <w:rsid w:val="00192A60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A37A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83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tu.edu.sg/docs/librariesprovider121/mse-postgraduates/mse-pg-masterofscience/mse-dissertation-examination-process-flow.pdf?sfvrsn=5d22fe26_3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D098C-D25D-4032-BE41-A09657302F75}"/>
      </w:docPartPr>
      <w:docPartBody>
        <w:p w:rsidR="00F14F76" w:rsidRDefault="00B10FF2">
          <w:r w:rsidRPr="003B7E5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0FF2"/>
    <w:rsid w:val="0030752A"/>
    <w:rsid w:val="005204F2"/>
    <w:rsid w:val="0077726E"/>
    <w:rsid w:val="00B10FF2"/>
    <w:rsid w:val="00F1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04F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A69062E8B55046A0E16615FC46602D" ma:contentTypeVersion="13" ma:contentTypeDescription="Create a new document." ma:contentTypeScope="" ma:versionID="946bf35883ae7a22e973d6a1f1ad312c">
  <xsd:schema xmlns:xsd="http://www.w3.org/2001/XMLSchema" xmlns:xs="http://www.w3.org/2001/XMLSchema" xmlns:p="http://schemas.microsoft.com/office/2006/metadata/properties" xmlns:ns3="88f52728-8438-43dc-8294-3ed21d70e4ee" xmlns:ns4="dc1a210f-c315-429b-abba-9c6301a18f59" targetNamespace="http://schemas.microsoft.com/office/2006/metadata/properties" ma:root="true" ma:fieldsID="396eb054f050221bf37621c6e0c5b942" ns3:_="" ns4:_="">
    <xsd:import namespace="88f52728-8438-43dc-8294-3ed21d70e4ee"/>
    <xsd:import namespace="dc1a210f-c315-429b-abba-9c6301a18f5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f52728-8438-43dc-8294-3ed21d70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1a210f-c315-429b-abba-9c6301a18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E668C2-566A-4214-B4D1-D09E371CC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f52728-8438-43dc-8294-3ed21d70e4ee"/>
    <ds:schemaRef ds:uri="dc1a210f-c315-429b-abba-9c6301a1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58D9AF-AE96-4C9C-A9F0-B132112164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624A82-D16D-42A5-8CD0-4F7AD73B1D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CA23DAA-352E-44EC-AB9F-86FC65792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9</TotalTime>
  <Pages>2</Pages>
  <Words>502</Words>
  <Characters>2868</Characters>
  <Application>Microsoft Office Word</Application>
  <DocSecurity>8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cewaterhouseCoopers</Company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y Kam Luen</dc:creator>
  <cp:lastModifiedBy>Tan Yong Lay Hayden</cp:lastModifiedBy>
  <cp:revision>29</cp:revision>
  <cp:lastPrinted>2018-11-21T03:46:00Z</cp:lastPrinted>
  <dcterms:created xsi:type="dcterms:W3CDTF">2022-05-30T02:41:00Z</dcterms:created>
  <dcterms:modified xsi:type="dcterms:W3CDTF">2024-07-18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A69062E8B55046A0E16615FC46602D</vt:lpwstr>
  </property>
</Properties>
</file>